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48505" w14:textId="77777777" w:rsidR="001309DE" w:rsidRPr="00D22DD4" w:rsidRDefault="001309DE">
      <w:bookmarkStart w:id="0" w:name="kongu-engineering-college-2"/>
      <w:bookmarkStart w:id="1" w:name="table-of-contents"/>
    </w:p>
    <w:p w14:paraId="3EC72DFC" w14:textId="79E2B713" w:rsidR="007A3761" w:rsidRPr="00D22DD4" w:rsidRDefault="00000000" w:rsidP="00D22DD4">
      <w:pPr>
        <w:pStyle w:val="Heading2"/>
        <w:numPr>
          <w:ilvl w:val="0"/>
          <w:numId w:val="9"/>
        </w:numPr>
        <w:rPr>
          <w:rFonts w:ascii="Times New Roman" w:hAnsi="Times New Roman" w:cs="Times New Roman"/>
          <w:color w:val="auto"/>
        </w:rPr>
      </w:pPr>
      <w:bookmarkStart w:id="2" w:name="introduction"/>
      <w:bookmarkEnd w:id="1"/>
      <w:r w:rsidRPr="00D22DD4">
        <w:rPr>
          <w:rFonts w:ascii="Times New Roman" w:hAnsi="Times New Roman" w:cs="Times New Roman"/>
          <w:color w:val="auto"/>
        </w:rPr>
        <w:t>INTRODUCTION</w:t>
      </w:r>
    </w:p>
    <w:p w14:paraId="08A9EC81" w14:textId="77777777" w:rsidR="00D22DD4" w:rsidRPr="00D22DD4" w:rsidRDefault="00D22DD4" w:rsidP="00D22DD4">
      <w:pPr>
        <w:pStyle w:val="BodyText"/>
      </w:pPr>
    </w:p>
    <w:p w14:paraId="7A3BF842"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inding the shortest paths between all pairs of vertices in a graph is a fundamental problem in network analysis, transportation planning, and computer networking. The Floyd-Warshall algorithm offers an elegant solution to this problem by computing the shortest paths between all vertices in a single execution.</w:t>
      </w:r>
    </w:p>
    <w:p w14:paraId="6B6AE4E1" w14:textId="77777777" w:rsidR="00D22DD4" w:rsidRPr="00D22DD4" w:rsidRDefault="00D22DD4" w:rsidP="00D22DD4">
      <w:pPr>
        <w:pStyle w:val="BodyText"/>
      </w:pPr>
    </w:p>
    <w:p w14:paraId="69AFE267"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In this project, we simulate and visualize the Floyd-Warshall algorithm, a dynamic programming approach that methodically improves distance estimates between vertices by considering all possible intermediate nodes. Unlike other shortest path algorithms like Dijkstra’s that compute paths from a single source, Floyd’s algorithm provides comprehensive shortest path information for all vertex pairs simultaneously.</w:t>
      </w:r>
    </w:p>
    <w:p w14:paraId="1B8D6EF3"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includes an interactive web-based visualization that allows users to input weighted graph data as an adjacency matrix, observe how the algorithm processes each vertex as an intermediate node, and watch as path distances are updated. The visualization also compares Floyd’s algorithm with the alternative approach of running Bellman-Ford for each vertex, highlighting the differences in performance and implementation.</w:t>
      </w:r>
    </w:p>
    <w:p w14:paraId="1BE6187A"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goal is to provide an educational and engaging tool that demonstrates how dynamic programming and graph theory can be applied to solve complex network problems efficiently.</w:t>
      </w:r>
    </w:p>
    <w:p w14:paraId="6545BCA3" w14:textId="7EDB777B" w:rsidR="007A3761" w:rsidRPr="00D22DD4" w:rsidRDefault="007A3761"/>
    <w:p w14:paraId="3F629B85" w14:textId="77777777" w:rsidR="007A3761" w:rsidRPr="00D22DD4" w:rsidRDefault="00000000">
      <w:pPr>
        <w:pStyle w:val="Heading2"/>
        <w:rPr>
          <w:color w:val="auto"/>
        </w:rPr>
      </w:pPr>
      <w:bookmarkStart w:id="3" w:name="purpose"/>
      <w:bookmarkEnd w:id="2"/>
      <w:r w:rsidRPr="00D22DD4">
        <w:rPr>
          <w:color w:val="auto"/>
        </w:rPr>
        <w:lastRenderedPageBreak/>
        <w:t xml:space="preserve">1.1 </w:t>
      </w:r>
      <w:r w:rsidRPr="00054AA9">
        <w:rPr>
          <w:rFonts w:ascii="Times New Roman" w:hAnsi="Times New Roman" w:cs="Times New Roman"/>
          <w:color w:val="auto"/>
        </w:rPr>
        <w:t>PURPOSE</w:t>
      </w:r>
    </w:p>
    <w:p w14:paraId="44F52325" w14:textId="77777777" w:rsidR="007A3761" w:rsidRPr="00D22DD4" w:rsidRDefault="00000000" w:rsidP="00D22DD4">
      <w:pPr>
        <w:pStyle w:val="FirstParagraph"/>
        <w:spacing w:line="360" w:lineRule="auto"/>
        <w:jc w:val="both"/>
        <w:rPr>
          <w:sz w:val="28"/>
          <w:szCs w:val="28"/>
        </w:rPr>
      </w:pPr>
      <w:r w:rsidRPr="00D22DD4">
        <w:rPr>
          <w:sz w:val="28"/>
          <w:szCs w:val="28"/>
        </w:rPr>
        <w:t>The main purpose of this project is to:</w:t>
      </w:r>
    </w:p>
    <w:p w14:paraId="0B521684"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Make complex graph algorithms like Floyd-Warshall more understandable through interactive visualization</w:t>
      </w:r>
    </w:p>
    <w:p w14:paraId="673671C9"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Demonstrate dynamic programming principles in action through step-by-step execution</w:t>
      </w:r>
    </w:p>
    <w:p w14:paraId="2EB80FD3" w14:textId="6BAFFAB4" w:rsidR="007A3761" w:rsidRPr="00D22DD4" w:rsidRDefault="00000000" w:rsidP="00D22DD4">
      <w:pPr>
        <w:pStyle w:val="Compact"/>
        <w:numPr>
          <w:ilvl w:val="0"/>
          <w:numId w:val="2"/>
        </w:numPr>
        <w:spacing w:line="360" w:lineRule="auto"/>
        <w:jc w:val="both"/>
        <w:rPr>
          <w:sz w:val="28"/>
          <w:szCs w:val="28"/>
        </w:rPr>
      </w:pPr>
      <w:r w:rsidRPr="00D22DD4">
        <w:rPr>
          <w:sz w:val="28"/>
          <w:szCs w:val="28"/>
        </w:rPr>
        <w:t>Compare different approaches to the all-pairs shortest</w:t>
      </w:r>
      <w:r w:rsidR="00D22DD4">
        <w:rPr>
          <w:sz w:val="28"/>
          <w:szCs w:val="28"/>
        </w:rPr>
        <w:t xml:space="preserve">  </w:t>
      </w:r>
      <w:r w:rsidRPr="00D22DD4">
        <w:rPr>
          <w:sz w:val="28"/>
          <w:szCs w:val="28"/>
        </w:rPr>
        <w:t xml:space="preserve"> path</w:t>
      </w:r>
      <w:r w:rsidR="00D22DD4">
        <w:rPr>
          <w:sz w:val="28"/>
          <w:szCs w:val="28"/>
        </w:rPr>
        <w:t xml:space="preserve">     </w:t>
      </w:r>
      <w:r w:rsidRPr="00D22DD4">
        <w:rPr>
          <w:sz w:val="28"/>
          <w:szCs w:val="28"/>
        </w:rPr>
        <w:t xml:space="preserve"> problem</w:t>
      </w:r>
    </w:p>
    <w:p w14:paraId="6643E964" w14:textId="084741F3" w:rsidR="007A3761" w:rsidRPr="00D22DD4" w:rsidRDefault="00000000" w:rsidP="00D22DD4">
      <w:pPr>
        <w:pStyle w:val="Compact"/>
        <w:numPr>
          <w:ilvl w:val="0"/>
          <w:numId w:val="2"/>
        </w:numPr>
        <w:spacing w:line="360" w:lineRule="auto"/>
        <w:jc w:val="both"/>
        <w:rPr>
          <w:sz w:val="28"/>
          <w:szCs w:val="28"/>
        </w:rPr>
      </w:pPr>
      <w:r w:rsidRPr="00D22DD4">
        <w:rPr>
          <w:sz w:val="28"/>
          <w:szCs w:val="28"/>
        </w:rPr>
        <w:t xml:space="preserve">Serve as a learning </w:t>
      </w:r>
      <w:r w:rsidR="00D22DD4">
        <w:rPr>
          <w:sz w:val="28"/>
          <w:szCs w:val="28"/>
        </w:rPr>
        <w:t xml:space="preserve">  </w:t>
      </w:r>
      <w:r w:rsidRPr="00D22DD4">
        <w:rPr>
          <w:sz w:val="28"/>
          <w:szCs w:val="28"/>
        </w:rPr>
        <w:t xml:space="preserve">tool for </w:t>
      </w:r>
      <w:r w:rsidR="00D22DD4">
        <w:rPr>
          <w:sz w:val="28"/>
          <w:szCs w:val="28"/>
        </w:rPr>
        <w:t xml:space="preserve">  </w:t>
      </w:r>
      <w:r w:rsidRPr="00D22DD4">
        <w:rPr>
          <w:sz w:val="28"/>
          <w:szCs w:val="28"/>
        </w:rPr>
        <w:t xml:space="preserve">algorithms </w:t>
      </w:r>
      <w:r w:rsidR="00D22DD4">
        <w:rPr>
          <w:sz w:val="28"/>
          <w:szCs w:val="28"/>
        </w:rPr>
        <w:t xml:space="preserve">   </w:t>
      </w:r>
      <w:r w:rsidRPr="00D22DD4">
        <w:rPr>
          <w:sz w:val="28"/>
          <w:szCs w:val="28"/>
        </w:rPr>
        <w:t xml:space="preserve">and </w:t>
      </w:r>
      <w:r w:rsidR="00D22DD4">
        <w:rPr>
          <w:sz w:val="28"/>
          <w:szCs w:val="28"/>
        </w:rPr>
        <w:t xml:space="preserve">   </w:t>
      </w:r>
      <w:r w:rsidRPr="00D22DD4">
        <w:rPr>
          <w:sz w:val="28"/>
          <w:szCs w:val="28"/>
        </w:rPr>
        <w:t>network</w:t>
      </w:r>
      <w:r w:rsidR="00D22DD4">
        <w:rPr>
          <w:sz w:val="28"/>
          <w:szCs w:val="28"/>
        </w:rPr>
        <w:t xml:space="preserve">    </w:t>
      </w:r>
      <w:r w:rsidRPr="00D22DD4">
        <w:rPr>
          <w:sz w:val="28"/>
          <w:szCs w:val="28"/>
        </w:rPr>
        <w:t xml:space="preserve"> optimization</w:t>
      </w:r>
    </w:p>
    <w:p w14:paraId="565D9611" w14:textId="194C2898" w:rsidR="007A3761" w:rsidRPr="00D22DD4" w:rsidRDefault="00000000" w:rsidP="00D22DD4">
      <w:pPr>
        <w:pStyle w:val="Compact"/>
        <w:numPr>
          <w:ilvl w:val="0"/>
          <w:numId w:val="2"/>
        </w:numPr>
        <w:spacing w:line="360" w:lineRule="auto"/>
        <w:jc w:val="both"/>
        <w:rPr>
          <w:sz w:val="28"/>
          <w:szCs w:val="28"/>
        </w:rPr>
      </w:pPr>
      <w:r w:rsidRPr="00D22DD4">
        <w:rPr>
          <w:sz w:val="28"/>
          <w:szCs w:val="28"/>
        </w:rPr>
        <w:t>Provide practical insights into path finding for weighted directed graphs</w:t>
      </w:r>
    </w:p>
    <w:p w14:paraId="5F52E3DD" w14:textId="218D16FD" w:rsidR="007A3761" w:rsidRPr="00054AA9" w:rsidRDefault="00000000" w:rsidP="00D22DD4">
      <w:pPr>
        <w:pStyle w:val="Heading2"/>
        <w:numPr>
          <w:ilvl w:val="1"/>
          <w:numId w:val="9"/>
        </w:numPr>
        <w:rPr>
          <w:rFonts w:ascii="Times New Roman" w:hAnsi="Times New Roman" w:cs="Times New Roman"/>
          <w:color w:val="auto"/>
        </w:rPr>
      </w:pPr>
      <w:bookmarkStart w:id="4" w:name="objective"/>
      <w:bookmarkEnd w:id="3"/>
      <w:r w:rsidRPr="00054AA9">
        <w:rPr>
          <w:rFonts w:ascii="Times New Roman" w:hAnsi="Times New Roman" w:cs="Times New Roman"/>
          <w:color w:val="auto"/>
        </w:rPr>
        <w:t>OBJECTIVE</w:t>
      </w:r>
    </w:p>
    <w:p w14:paraId="599418ED" w14:textId="77777777" w:rsidR="00D22DD4" w:rsidRPr="00D22DD4" w:rsidRDefault="00D22DD4" w:rsidP="00D22DD4">
      <w:pPr>
        <w:pStyle w:val="BodyText"/>
        <w:ind w:left="780"/>
      </w:pPr>
    </w:p>
    <w:p w14:paraId="09FC7F63"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main objective of this project is to design and implement an interactive system to visualize and teach Floyd’s algorithm for solving the all-pairs shortest path problem. The specific goals include:</w:t>
      </w:r>
    </w:p>
    <w:p w14:paraId="36AFB43C"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provide a step-by-step visualization of Floyd’s algorithm execution</w:t>
      </w:r>
    </w:p>
    <w:p w14:paraId="0DA22F47"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allow users to input custom graph data and observe the algorithm’s behavior</w:t>
      </w:r>
    </w:p>
    <w:p w14:paraId="21FC633A"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compare Floyd’s algorithm with Bellman-Ford in terms of performance and approach</w:t>
      </w:r>
    </w:p>
    <w:p w14:paraId="6A7776E5"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improve understanding of dynamic programming through practical application</w:t>
      </w:r>
    </w:p>
    <w:p w14:paraId="04190C55" w14:textId="3B00E9E9"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demonstrate how intermediate vertices affect</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rtest path </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calculations</w:t>
      </w:r>
    </w:p>
    <w:p w14:paraId="4FFAC3E3" w14:textId="64B80756" w:rsidR="007A3761" w:rsidRPr="00D22DD4" w:rsidRDefault="007A3761"/>
    <w:p w14:paraId="6239BF58" w14:textId="77777777" w:rsidR="007A3761" w:rsidRPr="00D22DD4" w:rsidRDefault="00000000">
      <w:pPr>
        <w:pStyle w:val="Heading2"/>
        <w:rPr>
          <w:rFonts w:ascii="Times New Roman" w:hAnsi="Times New Roman" w:cs="Times New Roman"/>
          <w:color w:val="auto"/>
        </w:rPr>
      </w:pPr>
      <w:bookmarkStart w:id="5" w:name="methodology-overview"/>
      <w:bookmarkEnd w:id="4"/>
      <w:r w:rsidRPr="00D22DD4">
        <w:rPr>
          <w:rFonts w:ascii="Times New Roman" w:hAnsi="Times New Roman" w:cs="Times New Roman"/>
          <w:color w:val="auto"/>
        </w:rPr>
        <w:lastRenderedPageBreak/>
        <w:t>1.3 METHODOLOGY OVERVIEW</w:t>
      </w:r>
    </w:p>
    <w:p w14:paraId="5C6E71AD"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follows a structured approach to visualize and explain Floyd’s algorithm for finding all-pairs shortest paths in a weighted directed graph. The steps involved are:</w:t>
      </w:r>
    </w:p>
    <w:p w14:paraId="140BEA78"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Data Input</w:t>
      </w:r>
      <w:r w:rsidRPr="00D22DD4">
        <w:rPr>
          <w:rFonts w:ascii="Times New Roman" w:hAnsi="Times New Roman" w:cs="Times New Roman"/>
          <w:sz w:val="28"/>
          <w:szCs w:val="28"/>
        </w:rPr>
        <w:t>: The user inputs an adjacency matrix representing a weighted graph, either manually or through random generation.</w:t>
      </w:r>
    </w:p>
    <w:p w14:paraId="30D507C6" w14:textId="77777777" w:rsidR="00D22DD4" w:rsidRPr="00D22DD4" w:rsidRDefault="00D22DD4" w:rsidP="00D22DD4">
      <w:pPr>
        <w:spacing w:line="360" w:lineRule="auto"/>
        <w:ind w:left="720"/>
        <w:jc w:val="both"/>
        <w:rPr>
          <w:rFonts w:ascii="Times New Roman" w:hAnsi="Times New Roman" w:cs="Times New Roman"/>
          <w:sz w:val="28"/>
          <w:szCs w:val="28"/>
        </w:rPr>
      </w:pPr>
    </w:p>
    <w:p w14:paraId="282EB14C"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Matrix Representation</w:t>
      </w:r>
      <w:r w:rsidRPr="00D22DD4">
        <w:rPr>
          <w:rFonts w:ascii="Times New Roman" w:hAnsi="Times New Roman" w:cs="Times New Roman"/>
          <w:sz w:val="28"/>
          <w:szCs w:val="28"/>
        </w:rPr>
        <w:t>: The graph is represented as a matrix where each cell (</w:t>
      </w:r>
      <w:proofErr w:type="gramStart"/>
      <w:r w:rsidRPr="00D22DD4">
        <w:rPr>
          <w:rFonts w:ascii="Times New Roman" w:hAnsi="Times New Roman" w:cs="Times New Roman"/>
          <w:sz w:val="28"/>
          <w:szCs w:val="28"/>
        </w:rPr>
        <w:t>i,j</w:t>
      </w:r>
      <w:proofErr w:type="gramEnd"/>
      <w:r w:rsidRPr="00D22DD4">
        <w:rPr>
          <w:rFonts w:ascii="Times New Roman" w:hAnsi="Times New Roman" w:cs="Times New Roman"/>
          <w:sz w:val="28"/>
          <w:szCs w:val="28"/>
        </w:rPr>
        <w:t>) contains the weight of the edge from vertex i to vertex j, with “Inf” representing no direct connection.</w:t>
      </w:r>
    </w:p>
    <w:p w14:paraId="20971DEE" w14:textId="77777777" w:rsidR="00D22DD4" w:rsidRPr="00D22DD4" w:rsidRDefault="00D22DD4" w:rsidP="00D22DD4">
      <w:pPr>
        <w:spacing w:line="360" w:lineRule="auto"/>
        <w:jc w:val="both"/>
        <w:rPr>
          <w:rFonts w:ascii="Times New Roman" w:hAnsi="Times New Roman" w:cs="Times New Roman"/>
          <w:sz w:val="28"/>
          <w:szCs w:val="28"/>
        </w:rPr>
      </w:pPr>
    </w:p>
    <w:p w14:paraId="225470D3"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Algorithm Execution</w:t>
      </w:r>
      <w:r w:rsidRPr="00D22DD4">
        <w:rPr>
          <w:rFonts w:ascii="Times New Roman" w:hAnsi="Times New Roman" w:cs="Times New Roman"/>
          <w:sz w:val="28"/>
          <w:szCs w:val="28"/>
        </w:rPr>
        <w:t>: Floyd’s algorithm systematically considers each vertex as an intermediate node and updates shortest path estimates accordingly.</w:t>
      </w:r>
    </w:p>
    <w:p w14:paraId="1F22A8E2" w14:textId="77777777" w:rsidR="00D22DD4" w:rsidRPr="00D22DD4" w:rsidRDefault="00D22DD4" w:rsidP="00D22DD4">
      <w:pPr>
        <w:spacing w:line="360" w:lineRule="auto"/>
        <w:jc w:val="both"/>
        <w:rPr>
          <w:rFonts w:ascii="Times New Roman" w:hAnsi="Times New Roman" w:cs="Times New Roman"/>
          <w:sz w:val="28"/>
          <w:szCs w:val="28"/>
        </w:rPr>
      </w:pPr>
    </w:p>
    <w:p w14:paraId="1C791BAE"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Visualization</w:t>
      </w:r>
      <w:r w:rsidRPr="00D22DD4">
        <w:rPr>
          <w:rFonts w:ascii="Times New Roman" w:hAnsi="Times New Roman" w:cs="Times New Roman"/>
          <w:sz w:val="28"/>
          <w:szCs w:val="28"/>
        </w:rPr>
        <w:t>: Each step of the algorithm is visually displayed, showing which cells are being examined and updated, with color-coding to indicate changes.</w:t>
      </w:r>
    </w:p>
    <w:p w14:paraId="2191EABC" w14:textId="77777777" w:rsidR="00D22DD4" w:rsidRPr="00D22DD4" w:rsidRDefault="00D22DD4" w:rsidP="00D22DD4">
      <w:pPr>
        <w:spacing w:line="360" w:lineRule="auto"/>
        <w:jc w:val="both"/>
        <w:rPr>
          <w:rFonts w:ascii="Times New Roman" w:hAnsi="Times New Roman" w:cs="Times New Roman"/>
          <w:sz w:val="28"/>
          <w:szCs w:val="28"/>
        </w:rPr>
      </w:pPr>
    </w:p>
    <w:p w14:paraId="6D27B18F" w14:textId="77777777" w:rsidR="007A3761" w:rsidRPr="00D22DD4"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Performance Comparison</w:t>
      </w:r>
      <w:r w:rsidRPr="00D22DD4">
        <w:rPr>
          <w:rFonts w:ascii="Times New Roman" w:hAnsi="Times New Roman" w:cs="Times New Roman"/>
          <w:sz w:val="28"/>
          <w:szCs w:val="28"/>
        </w:rPr>
        <w:t>: The implementation compares Floyd’s algorithm with Bellman-Ford run from each vertex, measuring execution time and highlighting differences.</w:t>
      </w:r>
    </w:p>
    <w:p w14:paraId="26D3A281" w14:textId="02FE598B" w:rsidR="007A3761" w:rsidRPr="00D22DD4" w:rsidRDefault="007A3761"/>
    <w:p w14:paraId="200DE38A" w14:textId="77777777" w:rsidR="007A3761" w:rsidRPr="00D22DD4" w:rsidRDefault="00000000">
      <w:pPr>
        <w:pStyle w:val="Heading2"/>
        <w:rPr>
          <w:rFonts w:ascii="Times New Roman" w:hAnsi="Times New Roman" w:cs="Times New Roman"/>
          <w:color w:val="auto"/>
        </w:rPr>
      </w:pPr>
      <w:bookmarkStart w:id="6" w:name="problem-statement"/>
      <w:bookmarkEnd w:id="5"/>
      <w:r w:rsidRPr="00D22DD4">
        <w:rPr>
          <w:rFonts w:ascii="Times New Roman" w:hAnsi="Times New Roman" w:cs="Times New Roman"/>
          <w:color w:val="auto"/>
        </w:rPr>
        <w:lastRenderedPageBreak/>
        <w:t>2. PROBLEM STATEMENT</w:t>
      </w:r>
    </w:p>
    <w:p w14:paraId="4FDEF335" w14:textId="77777777" w:rsidR="007A3761" w:rsidRDefault="00000000" w:rsidP="00D22DD4">
      <w:pPr>
        <w:pStyle w:val="FirstParagraph"/>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In network analysis and graph theory, determining the shortest paths between all pairs of vertices is a fundamental requirement for understanding connectivity patterns and optimizing routes. This is known as the All-Pairs Shortest Path (APSP) problem.</w:t>
      </w:r>
    </w:p>
    <w:p w14:paraId="00EA0282" w14:textId="77777777" w:rsidR="00D22DD4" w:rsidRPr="00D22DD4" w:rsidRDefault="00D22DD4" w:rsidP="00D22DD4">
      <w:pPr>
        <w:pStyle w:val="BodyText"/>
      </w:pPr>
    </w:p>
    <w:p w14:paraId="345564E9" w14:textId="63851AE8" w:rsid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challenge is to efficiently compute the shortest path distances between every pair of vertices in a weighted directed graph, which could potentially contain negative edge weights (but no negative cycles). This information is critical for applications like route planning, network design, and resource allocation.</w:t>
      </w:r>
    </w:p>
    <w:p w14:paraId="51166748"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25C0A28C" w14:textId="77777777" w:rsidR="007A3761"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is project addresses the problem by implementing and visualizing Floyd’s algorithm, which solves the APSP problem using a dynamic programming approach with O(V³) time complexity. The visualization aims to provide insight into how the algorithm systematically improves path estimates by considering all possible intermediate vertices.</w:t>
      </w:r>
    </w:p>
    <w:p w14:paraId="5E5C5AB4"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6A288EA0" w14:textId="77777777" w:rsidR="007A3761" w:rsidRP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goal is to create an educational tool that demonstrates the algorithm’s execution process, highlights the critical concept of considering intermediate vertices, and compares this approach with alternative methods like running Bellman-Ford from each vertex.</w:t>
      </w:r>
    </w:p>
    <w:p w14:paraId="30F4920D" w14:textId="7BE99914" w:rsidR="007A3761" w:rsidRPr="00D22DD4" w:rsidRDefault="007A3761" w:rsidP="00D22DD4">
      <w:pPr>
        <w:ind w:left="720"/>
      </w:pPr>
    </w:p>
    <w:p w14:paraId="3193D537" w14:textId="77777777" w:rsidR="007A3761" w:rsidRPr="00D22DD4" w:rsidRDefault="00000000">
      <w:pPr>
        <w:pStyle w:val="Heading2"/>
        <w:rPr>
          <w:rFonts w:ascii="Times New Roman" w:hAnsi="Times New Roman" w:cs="Times New Roman"/>
          <w:color w:val="auto"/>
        </w:rPr>
      </w:pPr>
      <w:bookmarkStart w:id="7" w:name="methodology"/>
      <w:bookmarkEnd w:id="6"/>
      <w:r w:rsidRPr="00D22DD4">
        <w:rPr>
          <w:rFonts w:ascii="Times New Roman" w:hAnsi="Times New Roman" w:cs="Times New Roman"/>
          <w:color w:val="auto"/>
        </w:rPr>
        <w:lastRenderedPageBreak/>
        <w:t>3. METHODOLOGY</w:t>
      </w:r>
    </w:p>
    <w:p w14:paraId="0F676651" w14:textId="77777777" w:rsidR="007A3761" w:rsidRDefault="00000000" w:rsidP="00054AA9">
      <w:pPr>
        <w:pStyle w:val="Heading3"/>
        <w:jc w:val="both"/>
        <w:rPr>
          <w:rFonts w:ascii="Times New Roman" w:hAnsi="Times New Roman" w:cs="Times New Roman"/>
          <w:color w:val="auto"/>
          <w:sz w:val="28"/>
          <w:szCs w:val="28"/>
        </w:rPr>
      </w:pPr>
      <w:bookmarkStart w:id="8" w:name="data-input-representation"/>
      <w:r w:rsidRPr="00054AA9">
        <w:rPr>
          <w:rFonts w:ascii="Times New Roman" w:hAnsi="Times New Roman" w:cs="Times New Roman"/>
          <w:color w:val="auto"/>
          <w:sz w:val="28"/>
          <w:szCs w:val="28"/>
        </w:rPr>
        <w:t>3.1 Data Input &amp; Representation</w:t>
      </w:r>
    </w:p>
    <w:p w14:paraId="172E7C08" w14:textId="77777777" w:rsidR="00054AA9" w:rsidRPr="00054AA9" w:rsidRDefault="00054AA9" w:rsidP="00750EC0">
      <w:pPr>
        <w:pStyle w:val="BodyText"/>
        <w:jc w:val="both"/>
      </w:pPr>
    </w:p>
    <w:p w14:paraId="0CCCE1E8" w14:textId="77777777"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Accept graph data as an adjacency matrix via manual entry or random generation</w:t>
      </w:r>
    </w:p>
    <w:p w14:paraId="2B0348C4" w14:textId="7D1B4B8B"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Represent</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graph</w:t>
      </w:r>
      <w:proofErr w:type="gramEnd"/>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internally a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2D arra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ith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eights</w:t>
      </w:r>
    </w:p>
    <w:p w14:paraId="380B459F" w14:textId="3935B988"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andl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finit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alu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connec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vertices</w:t>
      </w:r>
    </w:p>
    <w:p w14:paraId="237AA401" w14:textId="76AADC31"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Validate input for </w:t>
      </w:r>
      <w:r w:rsidR="00750EC0">
        <w:rPr>
          <w:rFonts w:ascii="Times New Roman" w:hAnsi="Times New Roman" w:cs="Times New Roman"/>
          <w:sz w:val="28"/>
          <w:szCs w:val="28"/>
        </w:rPr>
        <w:t xml:space="preserve">  </w:t>
      </w:r>
      <w:proofErr w:type="gramStart"/>
      <w:r w:rsidRPr="00D22DD4">
        <w:rPr>
          <w:rFonts w:ascii="Times New Roman" w:hAnsi="Times New Roman" w:cs="Times New Roman"/>
          <w:sz w:val="28"/>
          <w:szCs w:val="28"/>
        </w:rPr>
        <w:t>proper</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roofErr w:type="gramEnd"/>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dimension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n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at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types</w:t>
      </w:r>
    </w:p>
    <w:p w14:paraId="32F27987" w14:textId="77777777" w:rsidR="007A3761" w:rsidRDefault="00000000" w:rsidP="00054AA9">
      <w:pPr>
        <w:pStyle w:val="Heading3"/>
        <w:jc w:val="both"/>
        <w:rPr>
          <w:rFonts w:ascii="Times New Roman" w:hAnsi="Times New Roman" w:cs="Times New Roman"/>
          <w:color w:val="auto"/>
          <w:sz w:val="28"/>
          <w:szCs w:val="28"/>
        </w:rPr>
      </w:pPr>
      <w:bookmarkStart w:id="9" w:name="floyds-algorithm-implementation"/>
      <w:bookmarkEnd w:id="8"/>
      <w:r w:rsidRPr="00054AA9">
        <w:rPr>
          <w:rFonts w:ascii="Times New Roman" w:hAnsi="Times New Roman" w:cs="Times New Roman"/>
          <w:color w:val="auto"/>
          <w:sz w:val="28"/>
          <w:szCs w:val="28"/>
        </w:rPr>
        <w:t>3.2 Floyd’s Algorithm Implementation</w:t>
      </w:r>
    </w:p>
    <w:p w14:paraId="6F53F03A" w14:textId="77777777" w:rsidR="00054AA9" w:rsidRPr="00054AA9" w:rsidRDefault="00054AA9" w:rsidP="00054AA9">
      <w:pPr>
        <w:pStyle w:val="BodyText"/>
      </w:pPr>
    </w:p>
    <w:p w14:paraId="1B2D0E9B" w14:textId="31430ACE"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Initializ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ith</w:t>
      </w:r>
      <w:bookmarkStart w:id="10" w:name="_Hlk198641420"/>
      <w:r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bookmarkEnd w:id="10"/>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put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adjacency</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
    <w:p w14:paraId="2A960CA1" w14:textId="058345C9"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ces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vertex</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s</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potentia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mediat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node</w:t>
      </w:r>
    </w:p>
    <w:p w14:paraId="596F386E" w14:textId="77777777"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or each pair of vertices, check if going through the intermediate vertex results in a shorter path</w:t>
      </w:r>
    </w:p>
    <w:p w14:paraId="1AD4B9CB" w14:textId="5F97ABE4"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Updat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estimat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whenever 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horte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path is found</w:t>
      </w:r>
    </w:p>
    <w:p w14:paraId="6DE84E73" w14:textId="5FAAC33C"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Track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step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isualizatio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urposes</w:t>
      </w:r>
    </w:p>
    <w:p w14:paraId="04168A57" w14:textId="77777777" w:rsidR="007A3761" w:rsidRDefault="00000000" w:rsidP="00054AA9">
      <w:pPr>
        <w:pStyle w:val="Heading3"/>
        <w:jc w:val="both"/>
        <w:rPr>
          <w:rFonts w:ascii="Times New Roman" w:hAnsi="Times New Roman" w:cs="Times New Roman"/>
          <w:color w:val="auto"/>
          <w:sz w:val="28"/>
          <w:szCs w:val="28"/>
        </w:rPr>
      </w:pPr>
      <w:bookmarkStart w:id="11" w:name="visualization-components"/>
      <w:bookmarkEnd w:id="9"/>
      <w:r w:rsidRPr="00054AA9">
        <w:rPr>
          <w:rFonts w:ascii="Times New Roman" w:hAnsi="Times New Roman" w:cs="Times New Roman"/>
          <w:color w:val="auto"/>
          <w:sz w:val="28"/>
          <w:szCs w:val="28"/>
        </w:rPr>
        <w:t>3.3 Visualization Components</w:t>
      </w:r>
    </w:p>
    <w:p w14:paraId="43DB133F" w14:textId="77777777" w:rsidR="00054AA9" w:rsidRPr="00054AA9" w:rsidRDefault="00054AA9" w:rsidP="00054AA9">
      <w:pPr>
        <w:pStyle w:val="BodyText"/>
      </w:pPr>
    </w:p>
    <w:p w14:paraId="6FC5E91E" w14:textId="07DF70A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th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active table</w:t>
      </w:r>
    </w:p>
    <w:p w14:paraId="168D28F9" w14:textId="55CF6DB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ighligh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el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being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amined</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w:t>
      </w:r>
    </w:p>
    <w:p w14:paraId="4069A2B6" w14:textId="349B8BD1"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Color-cod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upda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ath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o</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w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mprovements</w:t>
      </w:r>
    </w:p>
    <w:p w14:paraId="2F93FA2F" w14:textId="1340CC2A"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vid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ontro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fo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ping</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roug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w:t>
      </w:r>
    </w:p>
    <w:p w14:paraId="42564CB5" w14:textId="3A332D75" w:rsidR="007A3761"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planator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ex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tep</w:t>
      </w:r>
      <w:bookmarkStart w:id="12" w:name="performance-comparison"/>
      <w:bookmarkEnd w:id="11"/>
    </w:p>
    <w:p w14:paraId="07DBE7D7" w14:textId="77777777" w:rsidR="00054AA9" w:rsidRPr="00D22DD4" w:rsidRDefault="00054AA9" w:rsidP="00054AA9">
      <w:pPr>
        <w:pStyle w:val="Compact"/>
        <w:spacing w:line="360" w:lineRule="auto"/>
        <w:ind w:left="720"/>
        <w:jc w:val="both"/>
        <w:rPr>
          <w:rFonts w:ascii="Times New Roman" w:hAnsi="Times New Roman" w:cs="Times New Roman"/>
          <w:sz w:val="28"/>
          <w:szCs w:val="28"/>
        </w:rPr>
      </w:pPr>
    </w:p>
    <w:p w14:paraId="03C98F27" w14:textId="5DC8E118" w:rsidR="007A3761" w:rsidRPr="00054AA9" w:rsidRDefault="00000000">
      <w:pPr>
        <w:pStyle w:val="Heading3"/>
        <w:rPr>
          <w:rFonts w:ascii="Times New Roman" w:hAnsi="Times New Roman" w:cs="Times New Roman"/>
          <w:color w:val="auto"/>
        </w:rPr>
      </w:pPr>
      <w:bookmarkStart w:id="13" w:name="algorithm"/>
      <w:bookmarkEnd w:id="12"/>
      <w:r w:rsidRPr="00054AA9">
        <w:rPr>
          <w:rFonts w:ascii="Times New Roman" w:hAnsi="Times New Roman" w:cs="Times New Roman"/>
          <w:color w:val="auto"/>
        </w:rPr>
        <w:lastRenderedPageBreak/>
        <w:t>3.</w:t>
      </w:r>
      <w:r w:rsidR="001309DE" w:rsidRPr="00054AA9">
        <w:rPr>
          <w:rFonts w:ascii="Times New Roman" w:hAnsi="Times New Roman" w:cs="Times New Roman"/>
          <w:color w:val="auto"/>
        </w:rPr>
        <w:t>4</w:t>
      </w:r>
      <w:r w:rsidRPr="00054AA9">
        <w:rPr>
          <w:rFonts w:ascii="Times New Roman" w:hAnsi="Times New Roman" w:cs="Times New Roman"/>
          <w:color w:val="auto"/>
        </w:rPr>
        <w:t xml:space="preserve"> Algorithm</w:t>
      </w:r>
    </w:p>
    <w:p w14:paraId="66858503"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Floyd-Warshall Algorithm – Pseudocode</w:t>
      </w:r>
    </w:p>
    <w:p w14:paraId="2B4CA69F" w14:textId="77777777" w:rsidR="007A3761" w:rsidRPr="00D22DD4" w:rsidRDefault="00000000">
      <w:pPr>
        <w:pStyle w:val="SourceCode"/>
      </w:pPr>
      <w:r w:rsidRPr="00D22DD4">
        <w:rPr>
          <w:rStyle w:val="VerbatimChar"/>
        </w:rPr>
        <w:t>function FloydWarshall(graph[][]):</w:t>
      </w:r>
      <w:r w:rsidRPr="00D22DD4">
        <w:br/>
      </w:r>
      <w:r w:rsidRPr="00D22DD4">
        <w:rPr>
          <w:rStyle w:val="VerbatimChar"/>
        </w:rPr>
        <w:t xml:space="preserve">    let dist[][] = copy of graph[][]</w:t>
      </w:r>
      <w:r w:rsidRPr="00D22DD4">
        <w:br/>
      </w:r>
      <w:r w:rsidRPr="00D22DD4">
        <w:rPr>
          <w:rStyle w:val="VerbatimChar"/>
        </w:rPr>
        <w:t xml:space="preserve">    </w:t>
      </w:r>
      <w:r w:rsidRPr="00D22DD4">
        <w:br/>
      </w:r>
      <w:r w:rsidRPr="00D22DD4">
        <w:rPr>
          <w:rStyle w:val="VerbatimChar"/>
        </w:rPr>
        <w:t xml:space="preserve">    for k from 0 to |V|-1:</w:t>
      </w:r>
      <w:r w:rsidRPr="00D22DD4">
        <w:br/>
      </w:r>
      <w:r w:rsidRPr="00D22DD4">
        <w:rPr>
          <w:rStyle w:val="VerbatimChar"/>
        </w:rPr>
        <w:t xml:space="preserve">        for i from 0 to |V|-1:</w:t>
      </w:r>
      <w:r w:rsidRPr="00D22DD4">
        <w:br/>
      </w:r>
      <w:r w:rsidRPr="00D22DD4">
        <w:rPr>
          <w:rStyle w:val="VerbatimChar"/>
        </w:rPr>
        <w:t xml:space="preserve">            for j from 0 to |V|-1:</w:t>
      </w:r>
      <w:r w:rsidRPr="00D22DD4">
        <w:br/>
      </w:r>
      <w:r w:rsidRPr="00D22DD4">
        <w:rPr>
          <w:rStyle w:val="VerbatimChar"/>
        </w:rPr>
        <w:t xml:space="preserve">                if dist[i][k] + dist[k][j] &lt; dist[i][j]:</w:t>
      </w:r>
      <w:r w:rsidRPr="00D22DD4">
        <w:br/>
      </w:r>
      <w:r w:rsidRPr="00D22DD4">
        <w:rPr>
          <w:rStyle w:val="VerbatimChar"/>
        </w:rPr>
        <w:t xml:space="preserve">                    dist[i][j] = dist[i][k] + dist[k][j]</w:t>
      </w:r>
      <w:r w:rsidRPr="00D22DD4">
        <w:br/>
      </w:r>
      <w:r w:rsidRPr="00D22DD4">
        <w:rPr>
          <w:rStyle w:val="VerbatimChar"/>
        </w:rPr>
        <w:t xml:space="preserve">    </w:t>
      </w:r>
      <w:r w:rsidRPr="00D22DD4">
        <w:br/>
      </w:r>
      <w:r w:rsidRPr="00D22DD4">
        <w:rPr>
          <w:rStyle w:val="VerbatimChar"/>
        </w:rPr>
        <w:t xml:space="preserve">    return dist</w:t>
      </w:r>
    </w:p>
    <w:p w14:paraId="36A0F622"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Bellman-Ford All-Pairs – Pseudocode</w:t>
      </w:r>
    </w:p>
    <w:p w14:paraId="580F3E0F" w14:textId="77777777" w:rsidR="007A3761" w:rsidRPr="00D22DD4" w:rsidRDefault="00000000">
      <w:pPr>
        <w:pStyle w:val="SourceCode"/>
      </w:pPr>
      <w:r w:rsidRPr="00D22DD4">
        <w:rPr>
          <w:rStyle w:val="VerbatimChar"/>
        </w:rPr>
        <w:t>function BellmanFordAllPairs(graph[][]):</w:t>
      </w:r>
      <w:r w:rsidRPr="00D22DD4">
        <w:br/>
      </w:r>
      <w:r w:rsidRPr="00D22DD4">
        <w:rPr>
          <w:rStyle w:val="VerbatimChar"/>
        </w:rPr>
        <w:t xml:space="preserve">    let dist[][] = initialize with infinity</w:t>
      </w:r>
      <w:r w:rsidRPr="00D22DD4">
        <w:br/>
      </w:r>
      <w:r w:rsidRPr="00D22DD4">
        <w:rPr>
          <w:rStyle w:val="VerbatimChar"/>
        </w:rPr>
        <w:t xml:space="preserve">    let n = |V|</w:t>
      </w:r>
      <w:r w:rsidRPr="00D22DD4">
        <w:br/>
      </w:r>
      <w:r w:rsidRPr="00D22DD4">
        <w:rPr>
          <w:rStyle w:val="VerbatimChar"/>
        </w:rPr>
        <w:t xml:space="preserve">    </w:t>
      </w:r>
      <w:r w:rsidRPr="00D22DD4">
        <w:br/>
      </w:r>
      <w:r w:rsidRPr="00D22DD4">
        <w:rPr>
          <w:rStyle w:val="VerbatimChar"/>
        </w:rPr>
        <w:t xml:space="preserve">    // Set diagonal to 0</w:t>
      </w:r>
      <w:r w:rsidRPr="00D22DD4">
        <w:br/>
      </w:r>
      <w:r w:rsidRPr="00D22DD4">
        <w:rPr>
          <w:rStyle w:val="VerbatimChar"/>
        </w:rPr>
        <w:t xml:space="preserve">    for i from 0 to n-1:</w:t>
      </w:r>
      <w:r w:rsidRPr="00D22DD4">
        <w:br/>
      </w:r>
      <w:r w:rsidRPr="00D22DD4">
        <w:rPr>
          <w:rStyle w:val="VerbatimChar"/>
        </w:rPr>
        <w:t xml:space="preserve">        dist[i][i] = 0</w:t>
      </w:r>
      <w:r w:rsidRPr="00D22DD4">
        <w:br/>
      </w:r>
      <w:r w:rsidRPr="00D22DD4">
        <w:rPr>
          <w:rStyle w:val="VerbatimChar"/>
        </w:rPr>
        <w:t xml:space="preserve">    </w:t>
      </w:r>
      <w:r w:rsidRPr="00D22DD4">
        <w:br/>
      </w:r>
      <w:r w:rsidRPr="00D22DD4">
        <w:rPr>
          <w:rStyle w:val="VerbatimChar"/>
        </w:rPr>
        <w:t xml:space="preserve">    // For each source vertex</w:t>
      </w:r>
      <w:r w:rsidRPr="00D22DD4">
        <w:br/>
      </w:r>
      <w:r w:rsidRPr="00D22DD4">
        <w:rPr>
          <w:rStyle w:val="VerbatimChar"/>
        </w:rPr>
        <w:t xml:space="preserve">    for src from 0 to n-1:</w:t>
      </w:r>
      <w:r w:rsidRPr="00D22DD4">
        <w:br/>
      </w:r>
      <w:r w:rsidRPr="00D22DD4">
        <w:rPr>
          <w:rStyle w:val="VerbatimChar"/>
        </w:rPr>
        <w:t xml:space="preserve">        let distances[] = initialize with infinity</w:t>
      </w:r>
      <w:r w:rsidRPr="00D22DD4">
        <w:br/>
      </w:r>
      <w:r w:rsidRPr="00D22DD4">
        <w:rPr>
          <w:rStyle w:val="VerbatimChar"/>
        </w:rPr>
        <w:t xml:space="preserve">        distances[src] = 0</w:t>
      </w:r>
      <w:r w:rsidRPr="00D22DD4">
        <w:br/>
      </w:r>
      <w:r w:rsidRPr="00D22DD4">
        <w:rPr>
          <w:rStyle w:val="VerbatimChar"/>
        </w:rPr>
        <w:t xml:space="preserve">        </w:t>
      </w:r>
      <w:r w:rsidRPr="00D22DD4">
        <w:br/>
      </w:r>
      <w:r w:rsidRPr="00D22DD4">
        <w:rPr>
          <w:rStyle w:val="VerbatimChar"/>
        </w:rPr>
        <w:t xml:space="preserve">        // Relax edges |V|-1 times</w:t>
      </w:r>
      <w:r w:rsidRPr="00D22DD4">
        <w:br/>
      </w:r>
      <w:r w:rsidRPr="00D22DD4">
        <w:rPr>
          <w:rStyle w:val="VerbatimChar"/>
        </w:rPr>
        <w:t xml:space="preserve">        for i from 0 to n-2:</w:t>
      </w:r>
      <w:r w:rsidRPr="00D22DD4">
        <w:br/>
      </w:r>
      <w:r w:rsidRPr="00D22DD4">
        <w:rPr>
          <w:rStyle w:val="VerbatimChar"/>
        </w:rPr>
        <w:t xml:space="preserve">            for u from 0 to n-1:</w:t>
      </w:r>
      <w:r w:rsidRPr="00D22DD4">
        <w:br/>
      </w:r>
      <w:r w:rsidRPr="00D22DD4">
        <w:rPr>
          <w:rStyle w:val="VerbatimChar"/>
        </w:rPr>
        <w:t xml:space="preserve">                for v from 0 to n-1:</w:t>
      </w:r>
      <w:r w:rsidRPr="00D22DD4">
        <w:br/>
      </w:r>
      <w:r w:rsidRPr="00D22DD4">
        <w:rPr>
          <w:rStyle w:val="VerbatimChar"/>
        </w:rPr>
        <w:t xml:space="preserve">                    if graph[u][v] != infinity and distances[u] != infinity:</w:t>
      </w:r>
      <w:r w:rsidRPr="00D22DD4">
        <w:br/>
      </w:r>
      <w:r w:rsidRPr="00D22DD4">
        <w:rPr>
          <w:rStyle w:val="VerbatimChar"/>
        </w:rPr>
        <w:t xml:space="preserve">                        newDist = distances[u] + graph[u][v]</w:t>
      </w:r>
      <w:r w:rsidRPr="00D22DD4">
        <w:br/>
      </w:r>
      <w:r w:rsidRPr="00D22DD4">
        <w:rPr>
          <w:rStyle w:val="VerbatimChar"/>
        </w:rPr>
        <w:t xml:space="preserve">                        if newDist &lt; distances[v]:</w:t>
      </w:r>
      <w:r w:rsidRPr="00D22DD4">
        <w:br/>
      </w:r>
      <w:r w:rsidRPr="00D22DD4">
        <w:rPr>
          <w:rStyle w:val="VerbatimChar"/>
        </w:rPr>
        <w:t xml:space="preserve">                            distances[v] = newDist</w:t>
      </w:r>
      <w:r w:rsidRPr="00D22DD4">
        <w:br/>
      </w:r>
      <w:r w:rsidRPr="00D22DD4">
        <w:rPr>
          <w:rStyle w:val="VerbatimChar"/>
        </w:rPr>
        <w:t xml:space="preserve">        </w:t>
      </w:r>
      <w:r w:rsidRPr="00D22DD4">
        <w:br/>
      </w:r>
      <w:r w:rsidRPr="00D22DD4">
        <w:rPr>
          <w:rStyle w:val="VerbatimChar"/>
        </w:rPr>
        <w:t xml:space="preserve">        // Copy results to distance matrix</w:t>
      </w:r>
      <w:r w:rsidRPr="00D22DD4">
        <w:br/>
      </w:r>
      <w:r w:rsidRPr="00D22DD4">
        <w:rPr>
          <w:rStyle w:val="VerbatimChar"/>
        </w:rPr>
        <w:t xml:space="preserve">        for i from 0 to n-1:</w:t>
      </w:r>
      <w:r w:rsidRPr="00D22DD4">
        <w:br/>
      </w:r>
      <w:r w:rsidRPr="00D22DD4">
        <w:rPr>
          <w:rStyle w:val="VerbatimChar"/>
        </w:rPr>
        <w:t xml:space="preserve">            dist[src][i] = distances[i]</w:t>
      </w:r>
      <w:r w:rsidRPr="00D22DD4">
        <w:br/>
      </w:r>
      <w:r w:rsidRPr="00D22DD4">
        <w:rPr>
          <w:rStyle w:val="VerbatimChar"/>
        </w:rPr>
        <w:t xml:space="preserve">    </w:t>
      </w:r>
      <w:r w:rsidRPr="00D22DD4">
        <w:br/>
      </w:r>
      <w:r w:rsidRPr="00D22DD4">
        <w:rPr>
          <w:rStyle w:val="VerbatimChar"/>
        </w:rPr>
        <w:t xml:space="preserve">    return dist</w:t>
      </w:r>
    </w:p>
    <w:p w14:paraId="5BCC98C5" w14:textId="35DBF29B" w:rsidR="007A3761" w:rsidRPr="00D22DD4" w:rsidRDefault="007A3761"/>
    <w:p w14:paraId="530D96CE" w14:textId="77777777" w:rsidR="007A3761" w:rsidRPr="00054AA9" w:rsidRDefault="00000000">
      <w:pPr>
        <w:pStyle w:val="Heading2"/>
        <w:rPr>
          <w:rFonts w:ascii="Times New Roman" w:hAnsi="Times New Roman" w:cs="Times New Roman"/>
          <w:color w:val="auto"/>
        </w:rPr>
      </w:pPr>
      <w:bookmarkStart w:id="14" w:name="implementation"/>
      <w:bookmarkEnd w:id="7"/>
      <w:bookmarkEnd w:id="13"/>
      <w:r w:rsidRPr="00054AA9">
        <w:rPr>
          <w:rFonts w:ascii="Times New Roman" w:hAnsi="Times New Roman" w:cs="Times New Roman"/>
          <w:color w:val="auto"/>
        </w:rPr>
        <w:lastRenderedPageBreak/>
        <w:t>4. IMPLEMENTATION</w:t>
      </w:r>
    </w:p>
    <w:p w14:paraId="4B5F437D" w14:textId="77777777" w:rsidR="007A3761" w:rsidRPr="00054AA9" w:rsidRDefault="00000000">
      <w:pPr>
        <w:pStyle w:val="Heading3"/>
        <w:rPr>
          <w:rFonts w:ascii="Times New Roman" w:hAnsi="Times New Roman" w:cs="Times New Roman"/>
          <w:color w:val="auto"/>
        </w:rPr>
      </w:pPr>
      <w:bookmarkStart w:id="15" w:name="input-handling"/>
      <w:r w:rsidRPr="00054AA9">
        <w:rPr>
          <w:rFonts w:ascii="Times New Roman" w:hAnsi="Times New Roman" w:cs="Times New Roman"/>
          <w:color w:val="auto"/>
        </w:rPr>
        <w:t>4.1 Input Handling</w:t>
      </w:r>
    </w:p>
    <w:p w14:paraId="20ACE668" w14:textId="77777777" w:rsidR="007A3761" w:rsidRPr="00D22DD4" w:rsidRDefault="00000000">
      <w:pPr>
        <w:pStyle w:val="SourceCode"/>
      </w:pPr>
      <w:r w:rsidRPr="00D22DD4">
        <w:rPr>
          <w:rStyle w:val="CommentTok"/>
          <w:color w:val="auto"/>
        </w:rPr>
        <w:t>// Parse the matrix from input</w:t>
      </w:r>
      <w:r w:rsidRPr="00D22DD4">
        <w:br/>
      </w:r>
      <w:r w:rsidRPr="00D22DD4">
        <w:rPr>
          <w:rStyle w:val="KeywordTok"/>
          <w:color w:val="auto"/>
        </w:rPr>
        <w:t>function</w:t>
      </w:r>
      <w:r w:rsidRPr="00D22DD4">
        <w:rPr>
          <w:rStyle w:val="NormalTok"/>
        </w:rPr>
        <w:t xml:space="preserve"> </w:t>
      </w:r>
      <w:r w:rsidRPr="00D22DD4">
        <w:rPr>
          <w:rStyle w:val="FunctionTok"/>
          <w:color w:val="auto"/>
        </w:rPr>
        <w:t>parseMatrix</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numVertices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original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original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umVertices))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FunctionTok"/>
          <w:color w:val="auto"/>
        </w:rPr>
        <w:t>initializeAlgorith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Matrix parsed successfull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rese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compare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CommentTok"/>
          <w:color w:val="auto"/>
        </w:rPr>
        <w:t>// Generate a random adjacency matrix</w:t>
      </w:r>
      <w:r w:rsidRPr="00D22DD4">
        <w:br/>
      </w:r>
      <w:r w:rsidRPr="00D22DD4">
        <w:rPr>
          <w:rStyle w:val="KeywordTok"/>
          <w:color w:val="auto"/>
        </w:rPr>
        <w:t>function</w:t>
      </w:r>
      <w:r w:rsidRPr="00D22DD4">
        <w:rPr>
          <w:rStyle w:val="NormalTok"/>
        </w:rPr>
        <w:t xml:space="preserve"> </w:t>
      </w:r>
      <w:r w:rsidRPr="00D22DD4">
        <w:rPr>
          <w:rStyle w:val="FunctionTok"/>
          <w:color w:val="auto"/>
        </w:rPr>
        <w:t>generateRandomMatrix</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ize </w:t>
      </w:r>
      <w:r w:rsidRPr="00D22DD4">
        <w:rPr>
          <w:rStyle w:val="OperatorTok"/>
          <w:color w:val="auto"/>
        </w:rPr>
        <w:t>=</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3</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4</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matrix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let</w:t>
      </w:r>
      <w:r w:rsidRPr="00D22DD4">
        <w:rPr>
          <w:rStyle w:val="NormalTok"/>
        </w:rPr>
        <w:t xml:space="preserve"> row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i </w:t>
      </w:r>
      <w:r w:rsidRPr="00D22DD4">
        <w:rPr>
          <w:rStyle w:val="OperatorTok"/>
          <w:color w:val="auto"/>
        </w:rPr>
        <w:t>===</w:t>
      </w:r>
      <w:r w:rsidRPr="00D22DD4">
        <w:rPr>
          <w:rStyle w:val="NormalTok"/>
        </w:rPr>
        <w:t xml:space="preserve"> j)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DecValTok"/>
          <w:color w:val="auto"/>
        </w:rPr>
        <w:t>0</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lt;</w:t>
      </w:r>
      <w:r w:rsidRPr="00D22DD4">
        <w:rPr>
          <w:rStyle w:val="NormalTok"/>
        </w:rPr>
        <w:t xml:space="preserve"> </w:t>
      </w:r>
      <w:r w:rsidRPr="00D22DD4">
        <w:rPr>
          <w:rStyle w:val="FloatTok"/>
          <w:color w:val="auto"/>
        </w:rPr>
        <w:t>0.3</w:t>
      </w:r>
      <w:r w:rsidRPr="00D22DD4">
        <w:rPr>
          <w:rStyle w:val="NormalTok"/>
        </w:rPr>
        <w:t>)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StringTok"/>
          <w:color w:val="auto"/>
        </w:rPr>
        <w:t>'Inf'</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lastRenderedPageBreak/>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9</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w:t>
      </w:r>
      <w:r w:rsidRPr="00D22DD4">
        <w:rPr>
          <w:rStyle w:val="OperatorTok"/>
          <w:color w:val="auto"/>
        </w:rPr>
        <w:t>.</w:t>
      </w:r>
      <w:r w:rsidRPr="00D22DD4">
        <w:rPr>
          <w:rStyle w:val="FunctionTok"/>
          <w:color w:val="auto"/>
        </w:rPr>
        <w:t>push</w:t>
      </w:r>
      <w:r w:rsidRPr="00D22DD4">
        <w:rPr>
          <w:rStyle w:val="NormalTok"/>
        </w:rPr>
        <w:t>(row</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 '</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NormalTok"/>
        </w:rPr>
        <w:t xml:space="preserve"> </w:t>
      </w:r>
      <w:r w:rsidRPr="00D22DD4">
        <w:rPr>
          <w:rStyle w:val="OperatorTok"/>
          <w:color w:val="auto"/>
        </w:rPr>
        <w:t>=</w:t>
      </w:r>
      <w:r w:rsidRPr="00D22DD4">
        <w:rPr>
          <w:rStyle w:val="NormalTok"/>
        </w:rPr>
        <w:t xml:space="preserve"> matrix</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parseMatrix</w:t>
      </w:r>
      <w:r w:rsidRPr="00D22DD4">
        <w:rPr>
          <w:rStyle w:val="NormalTok"/>
        </w:rPr>
        <w:t>()</w:t>
      </w:r>
      <w:r w:rsidRPr="00D22DD4">
        <w:rPr>
          <w:rStyle w:val="OperatorTok"/>
          <w:color w:val="auto"/>
        </w:rPr>
        <w:t>;</w:t>
      </w:r>
      <w:r w:rsidRPr="00D22DD4">
        <w:br/>
      </w:r>
      <w:r w:rsidRPr="00D22DD4">
        <w:rPr>
          <w:rStyle w:val="NormalTok"/>
        </w:rPr>
        <w:t>}</w:t>
      </w:r>
    </w:p>
    <w:p w14:paraId="240FEF03" w14:textId="68084D85" w:rsidR="007A3761" w:rsidRPr="00D22DD4" w:rsidRDefault="007A3761"/>
    <w:p w14:paraId="125107A8" w14:textId="77777777" w:rsidR="007A3761" w:rsidRPr="00054AA9" w:rsidRDefault="00000000">
      <w:pPr>
        <w:pStyle w:val="Heading3"/>
        <w:rPr>
          <w:rFonts w:ascii="Times New Roman" w:hAnsi="Times New Roman" w:cs="Times New Roman"/>
          <w:color w:val="auto"/>
        </w:rPr>
      </w:pPr>
      <w:bookmarkStart w:id="16" w:name="algorithm-execution"/>
      <w:bookmarkEnd w:id="15"/>
      <w:r w:rsidRPr="00054AA9">
        <w:rPr>
          <w:rFonts w:ascii="Times New Roman" w:hAnsi="Times New Roman" w:cs="Times New Roman"/>
          <w:color w:val="auto"/>
        </w:rPr>
        <w:t>4.2 Algorithm Execution</w:t>
      </w:r>
    </w:p>
    <w:p w14:paraId="499F6909" w14:textId="77777777" w:rsidR="007A3761" w:rsidRPr="00D22DD4" w:rsidRDefault="00000000">
      <w:pPr>
        <w:pStyle w:val="SourceCode"/>
      </w:pPr>
      <w:r w:rsidRPr="00D22DD4">
        <w:rPr>
          <w:rStyle w:val="CommentTok"/>
          <w:color w:val="auto"/>
        </w:rPr>
        <w:t>// Initialize the Floyd's algorithm</w:t>
      </w:r>
      <w:r w:rsidRPr="00D22DD4">
        <w:br/>
      </w:r>
      <w:r w:rsidRPr="00D22DD4">
        <w:rPr>
          <w:rStyle w:val="KeywordTok"/>
          <w:color w:val="auto"/>
        </w:rPr>
        <w:t>function</w:t>
      </w:r>
      <w:r w:rsidRPr="00D22DD4">
        <w:rPr>
          <w:rStyle w:val="NormalTok"/>
        </w:rPr>
        <w:t xml:space="preserve"> </w:t>
      </w:r>
      <w:r w:rsidRPr="00D22DD4">
        <w:rPr>
          <w:rStyle w:val="FunctionTok"/>
          <w:color w:val="auto"/>
        </w:rPr>
        <w:t>initializeAlgorithm</w:t>
      </w:r>
      <w:r w:rsidRPr="00D22DD4">
        <w:rPr>
          <w:rStyle w:val="NormalTok"/>
        </w:rPr>
        <w:t>() {</w:t>
      </w:r>
      <w:r w:rsidRPr="00D22DD4">
        <w:br/>
      </w:r>
      <w:r w:rsidRPr="00D22DD4">
        <w:rPr>
          <w:rStyle w:val="NormalTok"/>
        </w:rPr>
        <w:t xml:space="preserve">    distanceMatrix </w:t>
      </w:r>
      <w:r w:rsidRPr="00D22DD4">
        <w:rPr>
          <w:rStyle w:val="OperatorTok"/>
          <w:color w:val="auto"/>
        </w:rPr>
        <w:t>=</w:t>
      </w:r>
      <w:r w:rsidRPr="00D22DD4">
        <w:rPr>
          <w:rStyle w:val="NormalTok"/>
        </w:rPr>
        <w:t xml:space="preserve"> original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generateSteps</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Algorithm initialized"</w:t>
      </w:r>
      <w:r w:rsidRPr="00D22DD4">
        <w:rPr>
          <w:rStyle w:val="NormalTok"/>
        </w:rPr>
        <w:t>)</w:t>
      </w:r>
      <w:r w:rsidRPr="00D22DD4">
        <w:rPr>
          <w:rStyle w:val="OperatorTok"/>
          <w:color w:val="auto"/>
        </w:rPr>
        <w:t>;</w:t>
      </w:r>
      <w:r w:rsidRPr="00D22DD4">
        <w:br/>
      </w:r>
      <w:r w:rsidRPr="00D22DD4">
        <w:rPr>
          <w:rStyle w:val="NormalTok"/>
        </w:rPr>
        <w:t>}</w:t>
      </w:r>
      <w:r w:rsidRPr="00D22DD4">
        <w:br/>
      </w:r>
      <w:r w:rsidRPr="00D22DD4">
        <w:br/>
      </w:r>
      <w:r w:rsidRPr="00D22DD4">
        <w:rPr>
          <w:rStyle w:val="CommentTok"/>
          <w:color w:val="auto"/>
        </w:rPr>
        <w:t>// Generate all steps for the algorithm</w:t>
      </w:r>
      <w:r w:rsidRPr="00D22DD4">
        <w:br/>
      </w:r>
      <w:r w:rsidRPr="00D22DD4">
        <w:rPr>
          <w:rStyle w:val="KeywordTok"/>
          <w:color w:val="auto"/>
        </w:rPr>
        <w:t>function</w:t>
      </w:r>
      <w:r w:rsidRPr="00D22DD4">
        <w:rPr>
          <w:rStyle w:val="NormalTok"/>
        </w:rPr>
        <w:t xml:space="preserve"> </w:t>
      </w:r>
      <w:r w:rsidRPr="00D22DD4">
        <w:rPr>
          <w:rStyle w:val="FunctionTok"/>
          <w:color w:val="auto"/>
        </w:rPr>
        <w:t>generateSteps</w:t>
      </w:r>
      <w:r w:rsidRPr="00D22DD4">
        <w:rPr>
          <w:rStyle w:val="NormalTok"/>
        </w:rPr>
        <w:t>() {</w:t>
      </w:r>
      <w:r w:rsidRPr="00D22DD4">
        <w:br/>
      </w:r>
      <w:r w:rsidRPr="00D22DD4">
        <w:rPr>
          <w:rStyle w:val="NormalTok"/>
        </w:rPr>
        <w:t xml:space="preserve">    steps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 </w:t>
      </w:r>
      <w:r w:rsidRPr="00D22DD4">
        <w:rPr>
          <w:rStyle w:val="OperatorTok"/>
          <w:color w:val="auto"/>
        </w:rPr>
        <w:t>=</w:t>
      </w:r>
      <w:r w:rsidRPr="00D22DD4">
        <w:rPr>
          <w:rStyle w:val="NormalTok"/>
        </w:rPr>
        <w:t xml:space="preserve"> distance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k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k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k</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throughK </w:t>
      </w:r>
      <w:r w:rsidRPr="00D22DD4">
        <w:rPr>
          <w:rStyle w:val="OperatorTok"/>
          <w:color w:val="auto"/>
        </w:rPr>
        <w:t>=</w:t>
      </w:r>
      <w:r w:rsidRPr="00D22DD4">
        <w:rPr>
          <w:rStyle w:val="NormalTok"/>
        </w:rPr>
        <w:t xml:space="preserve"> dist[i][k] </w:t>
      </w:r>
      <w:r w:rsidRPr="00D22DD4">
        <w:rPr>
          <w:rStyle w:val="OperatorTok"/>
          <w:color w:val="auto"/>
        </w:rPr>
        <w:t>+</w:t>
      </w:r>
      <w:r w:rsidRPr="00D22DD4">
        <w:rPr>
          <w:rStyle w:val="NormalTok"/>
        </w:rPr>
        <w:t xml:space="preserve"> dist[k][j]</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w:t>
      </w:r>
      <w:r w:rsidRPr="00D22DD4">
        <w:br/>
      </w:r>
      <w:r w:rsidRPr="00D22DD4">
        <w:rPr>
          <w:rStyle w:val="NormalTok"/>
        </w:rPr>
        <w:t xml:space="preserve">                    k</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xml:space="preserve"> j</w:t>
      </w:r>
      <w:r w:rsidRPr="00D22DD4">
        <w:rPr>
          <w:rStyle w:val="OperatorTok"/>
          <w:color w:val="auto"/>
        </w:rPr>
        <w:t>,</w:t>
      </w:r>
      <w:r w:rsidRPr="00D22DD4">
        <w:br/>
      </w:r>
      <w:r w:rsidRPr="00D22DD4">
        <w:rPr>
          <w:rStyle w:val="NormalTok"/>
        </w:rPr>
        <w:t xml:space="preserve">                    </w:t>
      </w:r>
      <w:r w:rsidRPr="00D22DD4">
        <w:rPr>
          <w:rStyle w:val="DataTypeTok"/>
          <w:color w:val="auto"/>
        </w:rPr>
        <w:t>oldDist</w:t>
      </w:r>
      <w:r w:rsidRPr="00D22DD4">
        <w:rPr>
          <w:rStyle w:val="OperatorTok"/>
          <w:color w:val="auto"/>
        </w:rPr>
        <w:t>:</w:t>
      </w:r>
      <w:r w:rsidRPr="00D22DD4">
        <w:rPr>
          <w:rStyle w:val="NormalTok"/>
        </w:rPr>
        <w:t xml:space="preserve"> dist[i][j]</w:t>
      </w:r>
      <w:r w:rsidRPr="00D22DD4">
        <w:rPr>
          <w:rStyle w:val="OperatorTok"/>
          <w:color w:val="auto"/>
        </w:rPr>
        <w:t>,</w:t>
      </w:r>
      <w:r w:rsidRPr="00D22DD4">
        <w:br/>
      </w:r>
      <w:r w:rsidRPr="00D22DD4">
        <w:rPr>
          <w:rStyle w:val="NormalTok"/>
        </w:rPr>
        <w:t xml:space="preserve">                    </w:t>
      </w:r>
      <w:r w:rsidRPr="00D22DD4">
        <w:rPr>
          <w:rStyle w:val="DataTypeTok"/>
          <w:color w:val="auto"/>
        </w:rPr>
        <w:t>newPath</w:t>
      </w:r>
      <w:r w:rsidRPr="00D22DD4">
        <w:rPr>
          <w:rStyle w:val="OperatorTok"/>
          <w:color w:val="auto"/>
        </w:rPr>
        <w:t>:</w:t>
      </w:r>
      <w:r w:rsidRPr="00D22DD4">
        <w:rPr>
          <w:rStyle w:val="NormalTok"/>
        </w:rPr>
        <w:t xml:space="preserve"> throughK </w:t>
      </w:r>
      <w:r w:rsidRPr="00D22DD4">
        <w:rPr>
          <w:rStyle w:val="OperatorTok"/>
          <w:color w:val="auto"/>
        </w:rPr>
        <w:t>&lt;</w:t>
      </w:r>
      <w:r w:rsidRPr="00D22DD4">
        <w:rPr>
          <w:rStyle w:val="NormalTok"/>
        </w:rPr>
        <w:t xml:space="preserve"> dist[i][j]</w:t>
      </w:r>
      <w:r w:rsidRPr="00D22DD4">
        <w:rPr>
          <w:rStyle w:val="OperatorTok"/>
          <w:color w:val="auto"/>
        </w:rPr>
        <w:t>,</w:t>
      </w:r>
      <w:r w:rsidRPr="00D22DD4">
        <w:br/>
      </w:r>
      <w:r w:rsidRPr="00D22DD4">
        <w:rPr>
          <w:rStyle w:val="NormalTok"/>
        </w:rPr>
        <w:t xml:space="preserve">                    throughK</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i][j]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NormalTok"/>
        </w:rPr>
        <w:t xml:space="preserve">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w:t>
      </w:r>
      <w:r w:rsidRPr="00D22DD4">
        <w:br/>
      </w:r>
      <w:r w:rsidRPr="00D22DD4">
        <w:rPr>
          <w:rStyle w:val="NormalTok"/>
        </w:rPr>
        <w:lastRenderedPageBreak/>
        <w:t xml:space="preserve">                </w:t>
      </w:r>
      <w:r w:rsidRPr="00D22DD4">
        <w:br/>
      </w:r>
      <w:r w:rsidRPr="00D22DD4">
        <w:rPr>
          <w:rStyle w:val="NormalTok"/>
        </w:rPr>
        <w:t xml:space="preserve">                steps</w:t>
      </w:r>
      <w:r w:rsidRPr="00D22DD4">
        <w:rPr>
          <w:rStyle w:val="OperatorTok"/>
          <w:color w:val="auto"/>
        </w:rPr>
        <w:t>.</w:t>
      </w:r>
      <w:r w:rsidRPr="00D22DD4">
        <w:rPr>
          <w:rStyle w:val="FunctionTok"/>
          <w:color w:val="auto"/>
        </w:rPr>
        <w:t>push</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Generated </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algorithm steps`</w:t>
      </w:r>
      <w:r w:rsidRPr="00D22DD4">
        <w:rPr>
          <w:rStyle w:val="NormalTok"/>
        </w:rPr>
        <w:t>)</w:t>
      </w:r>
      <w:r w:rsidRPr="00D22DD4">
        <w:rPr>
          <w:rStyle w:val="OperatorTok"/>
          <w:color w:val="auto"/>
        </w:rPr>
        <w:t>;</w:t>
      </w:r>
      <w:r w:rsidRPr="00D22DD4">
        <w:br/>
      </w:r>
      <w:r w:rsidRPr="00D22DD4">
        <w:rPr>
          <w:rStyle w:val="NormalTok"/>
        </w:rPr>
        <w:t>}</w:t>
      </w:r>
    </w:p>
    <w:p w14:paraId="038D502C" w14:textId="2192D204" w:rsidR="007A3761" w:rsidRPr="00D22DD4" w:rsidRDefault="007A3761"/>
    <w:p w14:paraId="5F49498D" w14:textId="77777777" w:rsidR="007A3761" w:rsidRPr="00054AA9" w:rsidRDefault="00000000">
      <w:pPr>
        <w:pStyle w:val="Heading3"/>
        <w:rPr>
          <w:rFonts w:ascii="Times New Roman" w:hAnsi="Times New Roman" w:cs="Times New Roman"/>
          <w:color w:val="auto"/>
        </w:rPr>
      </w:pPr>
      <w:bookmarkStart w:id="17" w:name="step-by-step-visualization"/>
      <w:bookmarkEnd w:id="16"/>
      <w:r w:rsidRPr="00054AA9">
        <w:rPr>
          <w:rFonts w:ascii="Times New Roman" w:hAnsi="Times New Roman" w:cs="Times New Roman"/>
          <w:color w:val="auto"/>
        </w:rPr>
        <w:t>4.3 Step-By-Step Visualization</w:t>
      </w:r>
    </w:p>
    <w:p w14:paraId="19978E73"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nextStep</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Matrix[step</w:t>
      </w:r>
      <w:r w:rsidRPr="00D22DD4">
        <w:rPr>
          <w:rStyle w:val="OperatorTok"/>
          <w:color w:val="auto"/>
        </w:rPr>
        <w:t>.</w:t>
      </w:r>
      <w:r w:rsidRPr="00D22DD4">
        <w:rPr>
          <w:rStyle w:val="AttributeTok"/>
          <w:color w:val="auto"/>
        </w:rPr>
        <w:t>i</w:t>
      </w:r>
      <w:r w:rsidRPr="00D22DD4">
        <w:rPr>
          <w:rStyle w:val="NormalTok"/>
        </w:rPr>
        <w:t>][step</w:t>
      </w:r>
      <w:r w:rsidRPr="00D22DD4">
        <w:rPr>
          <w:rStyle w:val="OperatorTok"/>
          <w:color w:val="auto"/>
        </w:rPr>
        <w:t>.</w:t>
      </w:r>
      <w:r w:rsidRPr="00D22DD4">
        <w:rPr>
          <w:rStyle w:val="AttributeTok"/>
          <w:color w:val="auto"/>
        </w:rPr>
        <w:t>j</w:t>
      </w:r>
      <w:r w:rsidRPr="00D22DD4">
        <w:rPr>
          <w:rStyle w:val="NormalTok"/>
        </w:rPr>
        <w:t xml:space="preserve">]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Step</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prev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t>function</w:t>
      </w:r>
      <w:r w:rsidRPr="00D22DD4">
        <w:rPr>
          <w:rStyle w:val="NormalTok"/>
        </w:rPr>
        <w:t xml:space="preserve"> </w:t>
      </w:r>
      <w:r w:rsidRPr="00D22DD4">
        <w:rPr>
          <w:rStyle w:val="FunctionTok"/>
          <w:color w:val="auto"/>
        </w:rPr>
        <w:t>displayMatrix</w:t>
      </w:r>
      <w:r w:rsidRPr="00D22DD4">
        <w:rPr>
          <w:rStyle w:val="NormalTok"/>
        </w:rPr>
        <w:t>() {</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distance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gt;=</w:t>
      </w:r>
      <w:r w:rsidRPr="00D22DD4">
        <w:rPr>
          <w:rStyle w:val="NormalTok"/>
        </w:rPr>
        <w:t xml:space="preserve"> </w:t>
      </w:r>
      <w:r w:rsidRPr="00D22DD4">
        <w:rPr>
          <w:rStyle w:val="DecValTok"/>
          <w:color w:val="auto"/>
        </w:rPr>
        <w:t>0</w:t>
      </w:r>
      <w:r w:rsidRPr="00D22DD4">
        <w:rPr>
          <w:rStyle w:val="NormalTok"/>
        </w:rPr>
        <w:t xml:space="preserve"> </w:t>
      </w:r>
      <w:r w:rsidRPr="00D22DD4">
        <w:rPr>
          <w:rStyle w:val="OperatorTok"/>
          <w:color w:val="auto"/>
        </w:rPr>
        <w:t>&amp;&amp;</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anceCell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IK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KJ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IK) distIK</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KJ) distKJ</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updated'</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lastRenderedPageBreak/>
        <w:t>function</w:t>
      </w:r>
      <w:r w:rsidRPr="00D22DD4">
        <w:rPr>
          <w:rStyle w:val="NormalTok"/>
        </w:rPr>
        <w:t xml:space="preserve"> </w:t>
      </w:r>
      <w:r w:rsidRPr="00D22DD4">
        <w:rPr>
          <w:rStyle w:val="FunctionTok"/>
          <w:color w:val="auto"/>
        </w:rPr>
        <w:t>updateStepDisplay</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NormalTok"/>
        </w:rPr>
        <w:t>)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itial state'</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k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k</w:t>
      </w:r>
      <w:r w:rsidRPr="00D22DD4">
        <w:rPr>
          <w:rStyle w:val="OperatorTok"/>
          <w:color w:val="auto"/>
        </w:rPr>
        <w:t>,</w:t>
      </w:r>
      <w:r w:rsidRPr="00D22DD4">
        <w:rPr>
          <w:rStyle w:val="NormalTok"/>
        </w:rPr>
        <w:t xml:space="preserve"> i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i</w:t>
      </w:r>
      <w:r w:rsidRPr="00D22DD4">
        <w:rPr>
          <w:rStyle w:val="OperatorTok"/>
          <w:color w:val="auto"/>
        </w:rPr>
        <w:t>,</w:t>
      </w:r>
      <w:r w:rsidRPr="00D22DD4">
        <w:rPr>
          <w:rStyle w:val="NormalTok"/>
        </w:rPr>
        <w:t xml:space="preserve"> j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j</w:t>
      </w:r>
      <w:r w:rsidRPr="00D22DD4">
        <w:rPr>
          <w:rStyle w:val="OperatorTok"/>
          <w:color w:val="auto"/>
        </w:rPr>
        <w:t>;</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Step </w:t>
      </w:r>
      <w:r w:rsidRPr="00D22DD4">
        <w:rPr>
          <w:rStyle w:val="SpecialCharTok"/>
          <w:color w:val="auto"/>
        </w:rPr>
        <w:t>${</w:t>
      </w:r>
      <w:r w:rsidRPr="00D22DD4">
        <w:rPr>
          <w:rStyle w:val="NormalTok"/>
        </w:rPr>
        <w:t xml:space="preserve">currentStep </w:t>
      </w:r>
      <w:r w:rsidRPr="00D22DD4">
        <w:rPr>
          <w:rStyle w:val="OperatorTok"/>
          <w:color w:val="auto"/>
        </w:rPr>
        <w:t>+</w:t>
      </w:r>
      <w:r w:rsidRPr="00D22DD4">
        <w:rPr>
          <w:rStyle w:val="NormalTok"/>
        </w:rPr>
        <w:t xml:space="preserve"> </w:t>
      </w:r>
      <w:r w:rsidRPr="00D22DD4">
        <w:rPr>
          <w:rStyle w:val="DecValTok"/>
          <w:color w:val="auto"/>
        </w:rPr>
        <w:t>1</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Checking if path from </w:t>
      </w:r>
      <w:r w:rsidRPr="00D22DD4">
        <w:rPr>
          <w:rStyle w:val="SpecialCharTok"/>
          <w:color w:val="auto"/>
        </w:rPr>
        <w:t>${</w:t>
      </w:r>
      <w:r w:rsidRPr="00D22DD4">
        <w:rPr>
          <w:rStyle w:val="NormalTok"/>
        </w:rPr>
        <w:t>i</w:t>
      </w:r>
      <w:r w:rsidRPr="00D22DD4">
        <w:rPr>
          <w:rStyle w:val="SpecialCharTok"/>
          <w:color w:val="auto"/>
        </w:rPr>
        <w:t>}</w:t>
      </w:r>
      <w:r w:rsidRPr="00D22DD4">
        <w:rPr>
          <w:rStyle w:val="VerbatimStringTok"/>
          <w:color w:val="auto"/>
        </w:rPr>
        <w:t xml:space="preserve"> to </w:t>
      </w:r>
      <w:r w:rsidRPr="00D22DD4">
        <w:rPr>
          <w:rStyle w:val="SpecialCharTok"/>
          <w:color w:val="auto"/>
        </w:rPr>
        <w:t>${</w:t>
      </w:r>
      <w:r w:rsidRPr="00D22DD4">
        <w:rPr>
          <w:rStyle w:val="NormalTok"/>
        </w:rPr>
        <w:t>j</w:t>
      </w:r>
      <w:r w:rsidRPr="00D22DD4">
        <w:rPr>
          <w:rStyle w:val="SpecialCharTok"/>
          <w:color w:val="auto"/>
        </w:rPr>
        <w:t>}</w:t>
      </w:r>
      <w:r w:rsidRPr="00D22DD4">
        <w:rPr>
          <w:rStyle w:val="VerbatimStringTok"/>
          <w:color w:val="auto"/>
        </w:rPr>
        <w:t xml:space="preserve"> can be improved via vertex </w:t>
      </w:r>
      <w:r w:rsidRPr="00D22DD4">
        <w:rPr>
          <w:rStyle w:val="SpecialCharTok"/>
          <w:color w:val="auto"/>
        </w:rPr>
        <w:t>${</w:t>
      </w:r>
      <w:r w:rsidRPr="00D22DD4">
        <w:rPr>
          <w:rStyle w:val="NormalTok"/>
        </w:rPr>
        <w:t>k</w:t>
      </w:r>
      <w:r w:rsidRPr="00D22DD4">
        <w:rPr>
          <w:rStyle w:val="SpecialCharTok"/>
          <w:color w:val="auto"/>
        </w:rPr>
        <w:t>}</w:t>
      </w:r>
      <w:r w:rsidRPr="00D22DD4">
        <w:rPr>
          <w:rStyle w:val="VerbatimStringTok"/>
          <w:color w:val="auto"/>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Algorithm completed'</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66409EA7" w14:textId="725BD817" w:rsidR="007A3761" w:rsidRPr="00D22DD4" w:rsidRDefault="007A3761"/>
    <w:p w14:paraId="58135471" w14:textId="77777777" w:rsidR="007A3761" w:rsidRPr="00054AA9" w:rsidRDefault="00000000">
      <w:pPr>
        <w:pStyle w:val="Heading3"/>
        <w:rPr>
          <w:rFonts w:ascii="Times New Roman" w:hAnsi="Times New Roman" w:cs="Times New Roman"/>
          <w:color w:val="auto"/>
        </w:rPr>
      </w:pPr>
      <w:bookmarkStart w:id="18" w:name="comparative-analysis"/>
      <w:bookmarkEnd w:id="17"/>
      <w:r w:rsidRPr="00054AA9">
        <w:rPr>
          <w:rFonts w:ascii="Times New Roman" w:hAnsi="Times New Roman" w:cs="Times New Roman"/>
          <w:color w:val="auto"/>
        </w:rPr>
        <w:t>4.4 Comparative Analysis</w:t>
      </w:r>
    </w:p>
    <w:p w14:paraId="789B62D7"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compareAlgorithms</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n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terations </w:t>
      </w:r>
      <w:r w:rsidRPr="00D22DD4">
        <w:rPr>
          <w:rStyle w:val="OperatorTok"/>
          <w:color w:val="auto"/>
        </w:rPr>
        <w:t>=</w:t>
      </w:r>
      <w:r w:rsidRPr="00D22DD4">
        <w:rPr>
          <w:rStyle w:val="NormalTok"/>
        </w:rPr>
        <w:t xml:space="preserve"> </w:t>
      </w:r>
      <w:r w:rsidRPr="00D22DD4">
        <w:rPr>
          <w:rStyle w:val="DecValTok"/>
          <w:color w:val="auto"/>
        </w:rPr>
        <w:t>5</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TotalTime </w:t>
      </w:r>
      <w:r w:rsidRPr="00D22DD4">
        <w:rPr>
          <w:rStyle w:val="OperatorTok"/>
          <w:color w:val="auto"/>
        </w:rPr>
        <w:t>=</w:t>
      </w:r>
      <w:r w:rsidRPr="00D22DD4">
        <w:rPr>
          <w:rStyle w:val="NormalTok"/>
        </w:rPr>
        <w:t xml:space="preserve"> </w:t>
      </w:r>
      <w:r w:rsidRPr="00D22DD4">
        <w:rPr>
          <w:rStyle w:val="DecValTok"/>
          <w:color w:val="auto"/>
        </w:rPr>
        <w:t>1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bellmanTotalTime </w:t>
      </w:r>
      <w:r w:rsidRPr="00D22DD4">
        <w:rPr>
          <w:rStyle w:val="OperatorTok"/>
          <w:color w:val="auto"/>
        </w:rPr>
        <w:t>=</w:t>
      </w:r>
      <w:r w:rsidRPr="00D22DD4">
        <w:rPr>
          <w:rStyle w:val="NormalTok"/>
        </w:rPr>
        <w:t xml:space="preserve"> </w:t>
      </w:r>
      <w:r w:rsidRPr="00D22DD4">
        <w:rPr>
          <w:rStyle w:val="DecValTok"/>
          <w:color w:val="auto"/>
        </w:rPr>
        <w:t>2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Matrix</w:t>
      </w:r>
      <w:r w:rsidRPr="00D22DD4">
        <w:rPr>
          <w:rStyle w:val="OperatorTok"/>
          <w:color w:val="auto"/>
        </w:rPr>
        <w:t>,</w:t>
      </w:r>
      <w:r w:rsidRPr="00D22DD4">
        <w:rPr>
          <w:rStyle w:val="NormalTok"/>
        </w:rPr>
        <w:t xml:space="preserve"> bellman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Warm-up run</w:t>
      </w:r>
      <w:r w:rsidRPr="00D22DD4">
        <w:br/>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Run timing tests</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iteration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mmentTok"/>
          <w:color w:val="auto"/>
        </w:rPr>
        <w:t>// Floyd-Warshall timing</w:t>
      </w:r>
      <w:r w:rsidRPr="00D22DD4">
        <w:br/>
      </w:r>
      <w:r w:rsidRPr="00D22DD4">
        <w:rPr>
          <w:rStyle w:val="NormalTok"/>
        </w:rPr>
        <w:t xml:space="preserve">            </w:t>
      </w:r>
      <w:r w:rsidRPr="00D22DD4">
        <w:rPr>
          <w:rStyle w:val="KeywordTok"/>
          <w:color w:val="auto"/>
        </w:rPr>
        <w:t>const</w:t>
      </w:r>
      <w:r w:rsidRPr="00D22DD4">
        <w:rPr>
          <w:rStyle w:val="NormalTok"/>
        </w:rPr>
        <w:t xml:space="preserve"> floyd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Matrix </w:t>
      </w:r>
      <w:r w:rsidRPr="00D22DD4">
        <w:rPr>
          <w:rStyle w:val="OperatorTok"/>
          <w:color w:val="auto"/>
        </w:rPr>
        <w:t>=</w:t>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floyd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TotalTime </w:t>
      </w:r>
      <w:r w:rsidRPr="00D22DD4">
        <w:rPr>
          <w:rStyle w:val="OperatorTok"/>
          <w:color w:val="auto"/>
        </w:rPr>
        <w:t>+=</w:t>
      </w:r>
      <w:r w:rsidRPr="00D22DD4">
        <w:rPr>
          <w:rStyle w:val="NormalTok"/>
        </w:rPr>
        <w:t xml:space="preserve"> (floydEnd </w:t>
      </w:r>
      <w:r w:rsidRPr="00D22DD4">
        <w:rPr>
          <w:rStyle w:val="OperatorTok"/>
          <w:color w:val="auto"/>
        </w:rPr>
        <w:t>-</w:t>
      </w:r>
      <w:r w:rsidRPr="00D22DD4">
        <w:rPr>
          <w:rStyle w:val="NormalTok"/>
        </w:rPr>
        <w:t xml:space="preserve"> floydStar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Bellman-Ford timing</w:t>
      </w:r>
      <w:r w:rsidRPr="00D22DD4">
        <w:br/>
      </w:r>
      <w:r w:rsidRPr="00D22DD4">
        <w:rPr>
          <w:rStyle w:val="NormalTok"/>
        </w:rPr>
        <w:lastRenderedPageBreak/>
        <w:t xml:space="preserve">            </w:t>
      </w:r>
      <w:r w:rsidRPr="00D22DD4">
        <w:rPr>
          <w:rStyle w:val="KeywordTok"/>
          <w:color w:val="auto"/>
        </w:rPr>
        <w:t>const</w:t>
      </w:r>
      <w:r w:rsidRPr="00D22DD4">
        <w:rPr>
          <w:rStyle w:val="NormalTok"/>
        </w:rPr>
        <w:t xml:space="preserve"> bellman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Matrix </w:t>
      </w:r>
      <w:r w:rsidRPr="00D22DD4">
        <w:rPr>
          <w:rStyle w:val="OperatorTok"/>
          <w:color w:val="auto"/>
        </w:rPr>
        <w:t>=</w:t>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TotalTime </w:t>
      </w:r>
      <w:r w:rsidRPr="00D22DD4">
        <w:rPr>
          <w:rStyle w:val="OperatorTok"/>
          <w:color w:val="auto"/>
        </w:rPr>
        <w:t>+=</w:t>
      </w:r>
      <w:r w:rsidRPr="00D22DD4">
        <w:rPr>
          <w:rStyle w:val="NormalTok"/>
        </w:rPr>
        <w:t xml:space="preserve"> (bellmanEnd </w:t>
      </w:r>
      <w:r w:rsidRPr="00D22DD4">
        <w:rPr>
          <w:rStyle w:val="OperatorTok"/>
          <w:color w:val="auto"/>
        </w:rPr>
        <w:t>-</w:t>
      </w:r>
      <w:r w:rsidRPr="00D22DD4">
        <w:rPr>
          <w:rStyle w:val="NormalTok"/>
        </w:rPr>
        <w:t xml:space="preserve"> bellmanStar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CommentTok"/>
          <w:color w:val="auto"/>
        </w:rPr>
        <w:t>// Calculate average times</w:t>
      </w:r>
      <w:r w:rsidRPr="00D22DD4">
        <w:br/>
      </w:r>
      <w:r w:rsidRPr="00D22DD4">
        <w:rPr>
          <w:rStyle w:val="NormalTok"/>
        </w:rPr>
        <w:t xml:space="preserve">        </w:t>
      </w:r>
      <w:r w:rsidRPr="00D22DD4">
        <w:rPr>
          <w:rStyle w:val="KeywordTok"/>
          <w:color w:val="auto"/>
        </w:rPr>
        <w:t>const</w:t>
      </w:r>
      <w:r w:rsidRPr="00D22DD4">
        <w:rPr>
          <w:rStyle w:val="NormalTok"/>
        </w:rPr>
        <w:t xml:space="preserve"> floydAvgTime </w:t>
      </w:r>
      <w:r w:rsidRPr="00D22DD4">
        <w:rPr>
          <w:rStyle w:val="OperatorTok"/>
          <w:color w:val="auto"/>
        </w:rPr>
        <w:t>=</w:t>
      </w:r>
      <w:r w:rsidRPr="00D22DD4">
        <w:rPr>
          <w:rStyle w:val="NormalTok"/>
        </w:rPr>
        <w:t xml:space="preserve"> floyd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AvgTime </w:t>
      </w:r>
      <w:r w:rsidRPr="00D22DD4">
        <w:rPr>
          <w:rStyle w:val="OperatorTok"/>
          <w:color w:val="auto"/>
        </w:rPr>
        <w:t>=</w:t>
      </w:r>
      <w:r w:rsidRPr="00D22DD4">
        <w:rPr>
          <w:rStyle w:val="NormalTok"/>
        </w:rPr>
        <w:t xml:space="preserve"> bellman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Update displays with average times</w:t>
      </w:r>
      <w:r w:rsidRPr="00D22DD4">
        <w:br/>
      </w:r>
      <w:r w:rsidRPr="00D22DD4">
        <w:rPr>
          <w:rStyle w:val="NormalTok"/>
        </w:rPr>
        <w:t xml:space="preserve">        floyd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Floyd-Warshall Time: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rPr>
          <w:rStyle w:val="NormalTok"/>
        </w:rPr>
        <w:t xml:space="preserve">        bellman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Bellman-Ford All Pairs Time: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Display matrices</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floyd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bellman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bellmanMatrix</w:t>
      </w:r>
      <w:r w:rsidRPr="00D22DD4">
        <w:rPr>
          <w:rStyle w:val="OperatorTok"/>
          <w:color w:val="auto"/>
        </w:rPr>
        <w:t>,</w:t>
      </w:r>
      <w:r w:rsidRPr="00D22DD4">
        <w:rPr>
          <w:rStyle w:val="NormalTok"/>
        </w:rPr>
        <w:t xml:space="preserve"> </w:t>
      </w:r>
      <w:r w:rsidRPr="00D22DD4">
        <w:rPr>
          <w:rStyle w:val="StringTok"/>
          <w:color w:val="auto"/>
        </w:rPr>
        <w:t>'bellman'</w:t>
      </w:r>
      <w:r w:rsidRPr="00D22DD4">
        <w:rPr>
          <w:rStyle w:val="NormalTok"/>
        </w:rPr>
        <w: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Log timing results</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Timing comparison (average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Floyd-Warshall: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Bellman-Ford: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Difference: </w:t>
      </w:r>
      <w:r w:rsidRPr="00D22DD4">
        <w:rPr>
          <w:rStyle w:val="SpecialCharTok"/>
          <w:color w:val="auto"/>
        </w:rPr>
        <w:t>${</w:t>
      </w:r>
      <w:r w:rsidRPr="00D22DD4">
        <w:rPr>
          <w:rStyle w:val="BuiltInTok"/>
          <w:color w:val="auto"/>
        </w:rPr>
        <w:t>Math</w:t>
      </w:r>
      <w:r w:rsidRPr="00D22DD4">
        <w:rPr>
          <w:rStyle w:val="OperatorTok"/>
          <w:color w:val="auto"/>
        </w:rPr>
        <w:t>.</w:t>
      </w:r>
      <w:r w:rsidRPr="00D22DD4">
        <w:rPr>
          <w:rStyle w:val="FunctionTok"/>
          <w:color w:val="auto"/>
        </w:rPr>
        <w:t>abs</w:t>
      </w:r>
      <w:r w:rsidRPr="00D22DD4">
        <w:rPr>
          <w:rStyle w:val="NormalTok"/>
        </w:rPr>
        <w:t xml:space="preserve">(floydAvgTime </w:t>
      </w:r>
      <w:r w:rsidRPr="00D22DD4">
        <w:rPr>
          <w:rStyle w:val="OperatorTok"/>
          <w:color w:val="auto"/>
        </w:rPr>
        <w:t>-</w:t>
      </w:r>
      <w:r w:rsidRPr="00D22DD4">
        <w:rPr>
          <w:rStyle w:val="NormalTok"/>
        </w:rPr>
        <w:t xml:space="preserve"> 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7C2BD29B" w14:textId="5ECE1A3E" w:rsidR="007A3761" w:rsidRDefault="007A3761"/>
    <w:p w14:paraId="47A81D9E" w14:textId="77777777" w:rsidR="00054AA9" w:rsidRDefault="00054AA9"/>
    <w:p w14:paraId="6A75CA7B" w14:textId="77777777" w:rsidR="00054AA9" w:rsidRDefault="00054AA9"/>
    <w:p w14:paraId="3BE9655D" w14:textId="77777777" w:rsidR="00054AA9" w:rsidRDefault="00054AA9"/>
    <w:p w14:paraId="5C2948F5" w14:textId="77777777" w:rsidR="00054AA9" w:rsidRDefault="00054AA9"/>
    <w:p w14:paraId="34E1B3BD" w14:textId="77777777" w:rsidR="00054AA9" w:rsidRPr="00D22DD4" w:rsidRDefault="00054AA9"/>
    <w:p w14:paraId="383B71EE" w14:textId="77777777" w:rsidR="007A3761" w:rsidRPr="00054AA9" w:rsidRDefault="00000000">
      <w:pPr>
        <w:pStyle w:val="Heading2"/>
        <w:rPr>
          <w:rFonts w:ascii="Times New Roman" w:hAnsi="Times New Roman" w:cs="Times New Roman"/>
          <w:color w:val="auto"/>
        </w:rPr>
      </w:pPr>
      <w:bookmarkStart w:id="19" w:name="results"/>
      <w:bookmarkEnd w:id="14"/>
      <w:bookmarkEnd w:id="18"/>
      <w:r w:rsidRPr="00054AA9">
        <w:rPr>
          <w:rFonts w:ascii="Times New Roman" w:hAnsi="Times New Roman" w:cs="Times New Roman"/>
          <w:color w:val="auto"/>
        </w:rPr>
        <w:lastRenderedPageBreak/>
        <w:t>5. RESULTS</w:t>
      </w:r>
    </w:p>
    <w:p w14:paraId="5B8E8768" w14:textId="77777777" w:rsidR="007A3761" w:rsidRPr="00054AA9" w:rsidRDefault="00000000" w:rsidP="00054AA9">
      <w:pPr>
        <w:pStyle w:val="FirstParagraph"/>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implementation and visualization of Floyd’s algorithm reveal several key insights:</w:t>
      </w:r>
    </w:p>
    <w:p w14:paraId="05ED99B8" w14:textId="42192C52"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1. Algorithm Execution:</w:t>
      </w:r>
      <w:r w:rsidRPr="00054AA9">
        <w:rPr>
          <w:rFonts w:ascii="Times New Roman" w:hAnsi="Times New Roman" w:cs="Times New Roman"/>
          <w:sz w:val="28"/>
          <w:szCs w:val="28"/>
        </w:rPr>
        <w:t xml:space="preserve"> * Floyd’s algorithm systematically processes each vertex as an intermediate node * For an n×n matrix, n³ checks are performed (each vertex pair with each intermediate) * Path updates occur whenever a shorter route is discovered via an intermediate vertex</w:t>
      </w:r>
    </w:p>
    <w:p w14:paraId="072EE1C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2. Visualization Benefits:</w:t>
      </w:r>
      <w:r w:rsidRPr="00054AA9">
        <w:rPr>
          <w:rFonts w:ascii="Times New Roman" w:hAnsi="Times New Roman" w:cs="Times New Roman"/>
          <w:sz w:val="28"/>
          <w:szCs w:val="28"/>
        </w:rPr>
        <w:t xml:space="preserve"> * Highlighting reveals which values influence each calculation * Color-coding differentiates between examined and updated values * Step-by-step navigation shows algorithm progression</w:t>
      </w:r>
    </w:p>
    <w:p w14:paraId="2C97DF57"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3. Performance Comparison:</w:t>
      </w:r>
      <w:r w:rsidRPr="00054AA9">
        <w:rPr>
          <w:rFonts w:ascii="Times New Roman" w:hAnsi="Times New Roman" w:cs="Times New Roman"/>
          <w:sz w:val="28"/>
          <w:szCs w:val="28"/>
        </w:rPr>
        <w:t xml:space="preserve"> * Floyd-Warshall is generally more efficient for dense graphs * For a 4×4 graph, Floyd-Warshall completes in approximately 10-15ms * Bellman-Ford All-Pairs typically takes 20-25ms for the same graph * The difference becomes more pronounced with larger graphs</w:t>
      </w:r>
    </w:p>
    <w:p w14:paraId="595FDCDA"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4. Space vs. Time Complexity:</w:t>
      </w:r>
      <w:r w:rsidRPr="00054AA9">
        <w:rPr>
          <w:rFonts w:ascii="Times New Roman" w:hAnsi="Times New Roman" w:cs="Times New Roman"/>
          <w:sz w:val="28"/>
          <w:szCs w:val="28"/>
        </w:rPr>
        <w:t xml:space="preserve"> * Floyd’s Algorithm: * Time Complexity: O(V³) * Space Complexity: O(V²) * Bellman-Ford All-Pairs: * Time Complexity: O(V⁴) * Space Complexity: O(V²)</w:t>
      </w:r>
    </w:p>
    <w:p w14:paraId="4DA885A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5. Educational Impact:</w:t>
      </w:r>
      <w:r w:rsidRPr="00054AA9">
        <w:rPr>
          <w:rFonts w:ascii="Times New Roman" w:hAnsi="Times New Roman" w:cs="Times New Roman"/>
          <w:sz w:val="28"/>
          <w:szCs w:val="28"/>
        </w:rPr>
        <w:t xml:space="preserve"> * Interactive visualization helps understand algorithm mechanics * Step logging provides detailed explanation of each decision * Matrix visualization shows direct impact of intermediate vertices</w:t>
      </w:r>
    </w:p>
    <w:p w14:paraId="551BB460" w14:textId="77777777" w:rsidR="007A3761"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project successfully demonstrates how Floyd’s algorithm efficiently computes all-pairs shortest paths using dynamic programming principles, and the visualization provides an effective educational tool for understanding this important graph algorithm.</w:t>
      </w:r>
    </w:p>
    <w:p w14:paraId="0D5BFA59" w14:textId="77777777"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700F062" wp14:editId="1A128B70">
            <wp:extent cx="5932805" cy="3796030"/>
            <wp:effectExtent l="0" t="0" r="0" b="0"/>
            <wp:docPr id="1113675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2805" cy="3796030"/>
                    </a:xfrm>
                    <a:prstGeom prst="rect">
                      <a:avLst/>
                    </a:prstGeom>
                    <a:noFill/>
                    <a:ln>
                      <a:noFill/>
                    </a:ln>
                  </pic:spPr>
                </pic:pic>
              </a:graphicData>
            </a:graphic>
          </wp:inline>
        </w:drawing>
      </w:r>
      <w:r>
        <w:rPr>
          <w:rFonts w:ascii="Times New Roman" w:hAnsi="Times New Roman" w:cs="Times New Roman"/>
          <w:noProof/>
          <w:sz w:val="28"/>
          <w:szCs w:val="28"/>
        </w:rPr>
        <w:lastRenderedPageBreak/>
        <w:drawing>
          <wp:inline distT="0" distB="0" distL="0" distR="0" wp14:anchorId="576A2610" wp14:editId="1E431572">
            <wp:extent cx="5943600" cy="5008245"/>
            <wp:effectExtent l="0" t="0" r="0" b="0"/>
            <wp:docPr id="1002892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08245"/>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0E9A83E5" wp14:editId="58C2949F">
            <wp:extent cx="5932805" cy="1573530"/>
            <wp:effectExtent l="0" t="0" r="0" b="0"/>
            <wp:docPr id="32523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805" cy="1573530"/>
                    </a:xfrm>
                    <a:prstGeom prst="rect">
                      <a:avLst/>
                    </a:prstGeom>
                    <a:noFill/>
                    <a:ln>
                      <a:noFill/>
                    </a:ln>
                  </pic:spPr>
                </pic:pic>
              </a:graphicData>
            </a:graphic>
          </wp:inline>
        </w:drawing>
      </w:r>
    </w:p>
    <w:p w14:paraId="5B7E4A9B" w14:textId="03D494C5" w:rsidR="00054AA9" w:rsidRP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BCC8CF3" wp14:editId="3148236A">
            <wp:extent cx="5943600" cy="5071745"/>
            <wp:effectExtent l="0" t="0" r="0" b="0"/>
            <wp:docPr id="20466714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71745"/>
                    </a:xfrm>
                    <a:prstGeom prst="rect">
                      <a:avLst/>
                    </a:prstGeom>
                    <a:noFill/>
                    <a:ln>
                      <a:noFill/>
                    </a:ln>
                  </pic:spPr>
                </pic:pic>
              </a:graphicData>
            </a:graphic>
          </wp:inline>
        </w:drawing>
      </w:r>
    </w:p>
    <w:p w14:paraId="7B7C2EE5" w14:textId="40DF0121"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63B1785" wp14:editId="64021C8F">
            <wp:extent cx="5932805" cy="1520190"/>
            <wp:effectExtent l="0" t="0" r="0" b="0"/>
            <wp:docPr id="30482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1520190"/>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400E9296" wp14:editId="0A1A48E8">
            <wp:extent cx="5932805" cy="1477645"/>
            <wp:effectExtent l="0" t="0" r="0" b="0"/>
            <wp:docPr id="45147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1477645"/>
                    </a:xfrm>
                    <a:prstGeom prst="rect">
                      <a:avLst/>
                    </a:prstGeom>
                    <a:noFill/>
                    <a:ln>
                      <a:noFill/>
                    </a:ln>
                  </pic:spPr>
                </pic:pic>
              </a:graphicData>
            </a:graphic>
          </wp:inline>
        </w:drawing>
      </w:r>
    </w:p>
    <w:p w14:paraId="07AB1A7B" w14:textId="77777777" w:rsidR="00F922AE" w:rsidRPr="00054AA9" w:rsidRDefault="00F922AE" w:rsidP="00054AA9">
      <w:pPr>
        <w:pStyle w:val="BodyText"/>
        <w:spacing w:line="360" w:lineRule="auto"/>
        <w:jc w:val="both"/>
        <w:rPr>
          <w:rFonts w:ascii="Times New Roman" w:hAnsi="Times New Roman" w:cs="Times New Roman"/>
          <w:sz w:val="28"/>
          <w:szCs w:val="28"/>
        </w:rPr>
      </w:pPr>
    </w:p>
    <w:p w14:paraId="10085023" w14:textId="77777777" w:rsidR="00F922AE" w:rsidRDefault="00000000">
      <w:pPr>
        <w:pStyle w:val="Heading2"/>
      </w:pPr>
      <w:bookmarkStart w:id="20" w:name="X0aae342e88d2cafa7595b9ced427ac1bbfaddec"/>
      <w:bookmarkEnd w:id="19"/>
      <w:r w:rsidRPr="00054AA9">
        <w:rPr>
          <w:rFonts w:ascii="Times New Roman" w:hAnsi="Times New Roman" w:cs="Times New Roman"/>
          <w:color w:val="auto"/>
        </w:rPr>
        <w:t>GITHUB LINK:</w:t>
      </w:r>
      <w:bookmarkEnd w:id="0"/>
      <w:bookmarkEnd w:id="20"/>
      <w:r w:rsidR="00F922AE" w:rsidRPr="00F922AE">
        <w:t xml:space="preserve"> </w:t>
      </w:r>
    </w:p>
    <w:p w14:paraId="22E3B1E0" w14:textId="567CE274" w:rsidR="007A3761" w:rsidRPr="00054AA9" w:rsidRDefault="00F922AE">
      <w:pPr>
        <w:pStyle w:val="Heading2"/>
        <w:rPr>
          <w:rFonts w:ascii="Times New Roman" w:hAnsi="Times New Roman" w:cs="Times New Roman"/>
          <w:color w:val="auto"/>
        </w:rPr>
      </w:pPr>
      <w:r w:rsidRPr="00F922AE">
        <w:rPr>
          <w:rFonts w:ascii="Times New Roman" w:hAnsi="Times New Roman" w:cs="Times New Roman"/>
          <w:color w:val="auto"/>
        </w:rPr>
        <w:t>https://github.com/RBROHANTH/DAA_PROJECT_Floyd-s-Alogorithm.git</w:t>
      </w:r>
    </w:p>
    <w:sectPr w:rsidR="007A3761" w:rsidRPr="00054A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A36834" w14:textId="77777777" w:rsidR="00EF10AD" w:rsidRDefault="00EF10AD">
      <w:pPr>
        <w:spacing w:after="0"/>
      </w:pPr>
      <w:r>
        <w:separator/>
      </w:r>
    </w:p>
  </w:endnote>
  <w:endnote w:type="continuationSeparator" w:id="0">
    <w:p w14:paraId="0F5C995B" w14:textId="77777777" w:rsidR="00EF10AD" w:rsidRDefault="00EF10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36E66" w14:textId="77777777" w:rsidR="008F344F" w:rsidRDefault="008F3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541732005"/>
      <w:docPartObj>
        <w:docPartGallery w:val="Page Numbers (Bottom of Page)"/>
        <w:docPartUnique/>
      </w:docPartObj>
    </w:sdtPr>
    <w:sdtContent>
      <w:p w14:paraId="27924BDA" w14:textId="4F8590BB" w:rsidR="008F344F" w:rsidRDefault="008F344F">
        <w:pPr>
          <w:pStyle w:val="Footer"/>
          <w:jc w:val="center"/>
        </w:pPr>
        <w:r>
          <w:rPr>
            <w:lang w:val="en-GB"/>
          </w:rPr>
          <w:t>[</w:t>
        </w:r>
        <w:r>
          <w:fldChar w:fldCharType="begin"/>
        </w:r>
        <w:r>
          <w:instrText>PAGE   \* MERGEFORMAT</w:instrText>
        </w:r>
        <w:r>
          <w:fldChar w:fldCharType="separate"/>
        </w:r>
        <w:r>
          <w:rPr>
            <w:lang w:val="en-GB"/>
          </w:rPr>
          <w:t>2</w:t>
        </w:r>
        <w:r>
          <w:fldChar w:fldCharType="end"/>
        </w:r>
        <w:r>
          <w:rPr>
            <w:lang w:val="en-GB"/>
          </w:rPr>
          <w:t>]</w:t>
        </w:r>
      </w:p>
    </w:sdtContent>
  </w:sdt>
  <w:p w14:paraId="27DC15A3" w14:textId="77777777" w:rsidR="008F344F" w:rsidRDefault="008F34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758B1" w14:textId="77777777" w:rsidR="008F344F" w:rsidRDefault="008F3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7D3638" w14:textId="77777777" w:rsidR="00EF10AD" w:rsidRDefault="00EF10AD">
      <w:r>
        <w:separator/>
      </w:r>
    </w:p>
  </w:footnote>
  <w:footnote w:type="continuationSeparator" w:id="0">
    <w:p w14:paraId="3AB6EE0D" w14:textId="77777777" w:rsidR="00EF10AD" w:rsidRDefault="00EF1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6B5BB" w14:textId="77777777" w:rsidR="008F344F" w:rsidRDefault="008F3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185A3" w14:textId="77777777" w:rsidR="008F344F" w:rsidRDefault="008F34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108A1" w14:textId="77777777" w:rsidR="008F344F" w:rsidRDefault="008F3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761"/>
    <w:rsid w:val="00054AA9"/>
    <w:rsid w:val="00107A96"/>
    <w:rsid w:val="001309DE"/>
    <w:rsid w:val="00152A47"/>
    <w:rsid w:val="00266A55"/>
    <w:rsid w:val="00504E35"/>
    <w:rsid w:val="00750EC0"/>
    <w:rsid w:val="007A3761"/>
    <w:rsid w:val="008F344F"/>
    <w:rsid w:val="00A9001C"/>
    <w:rsid w:val="00AB2754"/>
    <w:rsid w:val="00C80A4D"/>
    <w:rsid w:val="00CC53F7"/>
    <w:rsid w:val="00D22DD4"/>
    <w:rsid w:val="00D93DA1"/>
    <w:rsid w:val="00E714A0"/>
    <w:rsid w:val="00EF10AD"/>
    <w:rsid w:val="00F92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 w:type="paragraph" w:styleId="Header">
    <w:name w:val="header"/>
    <w:basedOn w:val="Normal"/>
    <w:link w:val="HeaderChar"/>
    <w:rsid w:val="008F344F"/>
    <w:pPr>
      <w:tabs>
        <w:tab w:val="center" w:pos="4513"/>
        <w:tab w:val="right" w:pos="9026"/>
      </w:tabs>
      <w:spacing w:after="0"/>
    </w:pPr>
  </w:style>
  <w:style w:type="character" w:customStyle="1" w:styleId="HeaderChar">
    <w:name w:val="Header Char"/>
    <w:basedOn w:val="DefaultParagraphFont"/>
    <w:link w:val="Header"/>
    <w:rsid w:val="008F344F"/>
  </w:style>
  <w:style w:type="paragraph" w:styleId="Footer">
    <w:name w:val="footer"/>
    <w:basedOn w:val="Normal"/>
    <w:link w:val="FooterChar"/>
    <w:uiPriority w:val="99"/>
    <w:rsid w:val="008F344F"/>
    <w:pPr>
      <w:tabs>
        <w:tab w:val="center" w:pos="4513"/>
        <w:tab w:val="right" w:pos="9026"/>
      </w:tabs>
      <w:spacing w:after="0"/>
    </w:pPr>
  </w:style>
  <w:style w:type="character" w:customStyle="1" w:styleId="FooterChar">
    <w:name w:val="Footer Char"/>
    <w:basedOn w:val="DefaultParagraphFont"/>
    <w:link w:val="Footer"/>
    <w:uiPriority w:val="99"/>
    <w:rsid w:val="008F34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6</Pages>
  <Words>2353</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B ROHANTH</dc:creator>
  <cp:keywords/>
  <cp:lastModifiedBy>R B ROHANTH</cp:lastModifiedBy>
  <cp:revision>13</cp:revision>
  <cp:lastPrinted>2025-05-20T08:35:00Z</cp:lastPrinted>
  <dcterms:created xsi:type="dcterms:W3CDTF">2025-05-20T07:29:00Z</dcterms:created>
  <dcterms:modified xsi:type="dcterms:W3CDTF">2025-05-20T08:46:00Z</dcterms:modified>
</cp:coreProperties>
</file>